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5ADCD" w14:textId="02E2DF1D" w:rsidR="007925C5" w:rsidRDefault="007925C5" w:rsidP="00B25575">
      <w:pPr>
        <w:jc w:val="both"/>
      </w:pPr>
    </w:p>
    <w:p w14:paraId="5ED0CCC5" w14:textId="36393DC9" w:rsidR="3498F8AA" w:rsidRDefault="3498F8AA" w:rsidP="642F3A3A">
      <w:pPr>
        <w:pStyle w:val="Title"/>
      </w:pPr>
      <w:r>
        <w:t xml:space="preserve">Mobile </w:t>
      </w:r>
      <w:r w:rsidR="2D898B4D">
        <w:t>Devic</w:t>
      </w:r>
      <w:r>
        <w:t>e Policy</w:t>
      </w:r>
    </w:p>
    <w:p w14:paraId="7E271CDF" w14:textId="77777777" w:rsidR="007C00B0" w:rsidRDefault="007C00B0" w:rsidP="00B25575">
      <w:pPr>
        <w:jc w:val="both"/>
      </w:pPr>
    </w:p>
    <w:p w14:paraId="1C9F7F65" w14:textId="77777777" w:rsidR="00440A69" w:rsidRDefault="00440A69" w:rsidP="00440A69">
      <w:pPr>
        <w:rPr>
          <w:sz w:val="24"/>
          <w:szCs w:val="24"/>
        </w:rPr>
      </w:pPr>
      <w:r w:rsidRPr="00B60F31">
        <w:rPr>
          <w:b/>
          <w:bCs/>
          <w:sz w:val="28"/>
          <w:szCs w:val="28"/>
        </w:rPr>
        <w:t>Classification</w:t>
      </w:r>
      <w:r w:rsidRPr="6C30E20F">
        <w:rPr>
          <w:color w:val="008CC8"/>
          <w:sz w:val="28"/>
          <w:szCs w:val="28"/>
        </w:rPr>
        <w:t>:</w:t>
      </w:r>
      <w:r>
        <w:t xml:space="preserve"> </w:t>
      </w:r>
      <w:r w:rsidRPr="6C30E20F">
        <w:rPr>
          <w:sz w:val="24"/>
          <w:szCs w:val="24"/>
        </w:rPr>
        <w:t>Internal</w:t>
      </w:r>
    </w:p>
    <w:p w14:paraId="2DE6F3D9" w14:textId="77777777" w:rsidR="00440A69" w:rsidRDefault="00440A69" w:rsidP="00440A69">
      <w:r>
        <w:t>This document may only be shared internally without prior confirmation from the owner.</w:t>
      </w:r>
    </w:p>
    <w:tbl>
      <w:tblPr>
        <w:tblStyle w:val="GridTable4-Accent4"/>
        <w:tblW w:w="0" w:type="auto"/>
        <w:tblLook w:val="06A0" w:firstRow="1" w:lastRow="0" w:firstColumn="1" w:lastColumn="0" w:noHBand="1" w:noVBand="1"/>
      </w:tblPr>
      <w:tblGrid>
        <w:gridCol w:w="914"/>
        <w:gridCol w:w="1129"/>
        <w:gridCol w:w="1234"/>
        <w:gridCol w:w="1158"/>
        <w:gridCol w:w="1409"/>
        <w:gridCol w:w="1263"/>
        <w:gridCol w:w="1909"/>
      </w:tblGrid>
      <w:tr w:rsidR="00440A69" w:rsidRPr="00995854" w14:paraId="7547211E" w14:textId="77777777" w:rsidTr="00EB5E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025A17A" w14:textId="77777777" w:rsidR="00440A69" w:rsidRPr="00995854" w:rsidRDefault="00440A69" w:rsidP="00EB5E43">
            <w:pPr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Version </w:t>
            </w:r>
          </w:p>
        </w:tc>
        <w:tc>
          <w:tcPr>
            <w:tcW w:w="113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EB09067" w14:textId="77777777" w:rsidR="00440A69" w:rsidRPr="00550941" w:rsidRDefault="00440A69" w:rsidP="00EB5E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lang w:val="en-US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Approved </w:t>
            </w:r>
            <w:r>
              <w:rPr>
                <w:rFonts w:ascii="Calibri" w:eastAsia="Calibri" w:hAnsi="Calibri" w:cs="Calibri"/>
                <w:lang w:val="en-US"/>
              </w:rPr>
              <w:t>B</w:t>
            </w:r>
            <w:r w:rsidRPr="00995854">
              <w:rPr>
                <w:rFonts w:ascii="Calibri" w:eastAsia="Calibri" w:hAnsi="Calibri" w:cs="Calibri"/>
                <w:lang w:val="en-US"/>
              </w:rPr>
              <w:t>y</w:t>
            </w:r>
          </w:p>
        </w:tc>
        <w:tc>
          <w:tcPr>
            <w:tcW w:w="12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6A0730C" w14:textId="77777777" w:rsidR="00440A69" w:rsidRPr="00995854" w:rsidRDefault="00440A69" w:rsidP="00EB5E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Owner</w:t>
            </w:r>
          </w:p>
        </w:tc>
        <w:tc>
          <w:tcPr>
            <w:tcW w:w="116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46A4C9A" w14:textId="77777777" w:rsidR="00440A69" w:rsidRPr="00995854" w:rsidRDefault="00440A69" w:rsidP="00EB5E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Date </w:t>
            </w:r>
            <w:r>
              <w:rPr>
                <w:rFonts w:ascii="Calibri" w:eastAsia="Calibri" w:hAnsi="Calibri" w:cs="Calibri"/>
                <w:lang w:val="en-US"/>
              </w:rPr>
              <w:t>L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ast </w:t>
            </w:r>
            <w:r>
              <w:rPr>
                <w:rFonts w:ascii="Calibri" w:eastAsia="Calibri" w:hAnsi="Calibri" w:cs="Calibri"/>
                <w:lang w:val="en-US"/>
              </w:rPr>
              <w:t>U</w:t>
            </w:r>
            <w:r w:rsidRPr="00995854">
              <w:rPr>
                <w:rFonts w:ascii="Calibri" w:eastAsia="Calibri" w:hAnsi="Calibri" w:cs="Calibri"/>
                <w:lang w:val="en-US"/>
              </w:rPr>
              <w:t>pdated</w:t>
            </w:r>
          </w:p>
          <w:p w14:paraId="2D09A775" w14:textId="77777777" w:rsidR="00440A69" w:rsidRPr="00995854" w:rsidRDefault="00440A69" w:rsidP="00EB5E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66A028D" w14:textId="77777777" w:rsidR="00440A69" w:rsidRPr="00995854" w:rsidRDefault="00440A69" w:rsidP="00EB5E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Review Frequency</w:t>
            </w:r>
          </w:p>
        </w:tc>
        <w:tc>
          <w:tcPr>
            <w:tcW w:w="127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BF0CD44" w14:textId="77777777" w:rsidR="00440A69" w:rsidRPr="00995854" w:rsidRDefault="00440A69" w:rsidP="00EB5E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Next </w:t>
            </w:r>
            <w:r>
              <w:rPr>
                <w:rFonts w:ascii="Calibri" w:eastAsia="Calibri" w:hAnsi="Calibri" w:cs="Calibri"/>
                <w:lang w:val="en-US"/>
              </w:rPr>
              <w:t>R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eview </w:t>
            </w:r>
          </w:p>
        </w:tc>
        <w:tc>
          <w:tcPr>
            <w:tcW w:w="193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FFF6EB7" w14:textId="77777777" w:rsidR="00440A69" w:rsidRPr="00670232" w:rsidRDefault="00440A69" w:rsidP="00EB5E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 w:rsidRPr="00670232">
              <w:rPr>
                <w:rFonts w:ascii="Calibri" w:eastAsia="Calibri" w:hAnsi="Calibri" w:cs="Calibri"/>
                <w:lang w:val="en-US"/>
              </w:rPr>
              <w:t>Comments</w:t>
            </w:r>
          </w:p>
        </w:tc>
      </w:tr>
      <w:tr w:rsidR="00440A69" w:rsidRPr="00995854" w14:paraId="209CAB69" w14:textId="77777777" w:rsidTr="00EB5E43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" w:type="dxa"/>
            <w:tcBorders>
              <w:top w:val="single" w:sz="4" w:space="0" w:color="FFFFFF" w:themeColor="background1"/>
            </w:tcBorders>
          </w:tcPr>
          <w:p w14:paraId="44CE7668" w14:textId="77777777" w:rsidR="00440A69" w:rsidRPr="00995854" w:rsidRDefault="00440A69" w:rsidP="00EB5E43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30" w:type="dxa"/>
            <w:tcBorders>
              <w:top w:val="single" w:sz="4" w:space="0" w:color="FFFFFF" w:themeColor="background1"/>
            </w:tcBorders>
          </w:tcPr>
          <w:p w14:paraId="3FA14D05" w14:textId="77777777" w:rsidR="00440A69" w:rsidRPr="00995854" w:rsidRDefault="00440A69" w:rsidP="00EB5E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47" w:type="dxa"/>
            <w:tcBorders>
              <w:top w:val="single" w:sz="4" w:space="0" w:color="FFFFFF" w:themeColor="background1"/>
            </w:tcBorders>
          </w:tcPr>
          <w:p w14:paraId="2A149F78" w14:textId="77777777" w:rsidR="00440A69" w:rsidRPr="00995854" w:rsidRDefault="00440A69" w:rsidP="00EB5E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63" w:type="dxa"/>
            <w:tcBorders>
              <w:top w:val="single" w:sz="4" w:space="0" w:color="FFFFFF" w:themeColor="background1"/>
            </w:tcBorders>
          </w:tcPr>
          <w:p w14:paraId="74369296" w14:textId="77777777" w:rsidR="00440A69" w:rsidRPr="00995854" w:rsidRDefault="00440A69" w:rsidP="00EB5E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417" w:type="dxa"/>
            <w:tcBorders>
              <w:top w:val="single" w:sz="4" w:space="0" w:color="FFFFFF" w:themeColor="background1"/>
            </w:tcBorders>
          </w:tcPr>
          <w:p w14:paraId="6CA27615" w14:textId="77777777" w:rsidR="00440A69" w:rsidRPr="00995854" w:rsidRDefault="00440A69" w:rsidP="00EB5E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76" w:type="dxa"/>
            <w:tcBorders>
              <w:top w:val="single" w:sz="4" w:space="0" w:color="FFFFFF" w:themeColor="background1"/>
            </w:tcBorders>
          </w:tcPr>
          <w:p w14:paraId="2F98EB8E" w14:textId="77777777" w:rsidR="00440A69" w:rsidRPr="00995854" w:rsidRDefault="00440A69" w:rsidP="00EB5E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933" w:type="dxa"/>
            <w:tcBorders>
              <w:top w:val="single" w:sz="4" w:space="0" w:color="FFFFFF" w:themeColor="background1"/>
            </w:tcBorders>
          </w:tcPr>
          <w:p w14:paraId="18917E08" w14:textId="77777777" w:rsidR="00440A69" w:rsidRPr="00995854" w:rsidRDefault="00440A69" w:rsidP="00EB5E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36D72D76" w14:textId="77777777" w:rsidR="004E19AC" w:rsidRDefault="004E19AC" w:rsidP="00B25575">
      <w:pPr>
        <w:jc w:val="both"/>
      </w:pPr>
    </w:p>
    <w:sdt>
      <w:sdtPr>
        <w:rPr>
          <w:rFonts w:asciiTheme="minorHAnsi" w:eastAsiaTheme="minorEastAsia" w:hAnsiTheme="minorHAnsi" w:cstheme="minorBidi"/>
          <w:color w:val="auto"/>
          <w:sz w:val="18"/>
          <w:szCs w:val="18"/>
        </w:rPr>
        <w:id w:val="1221304645"/>
        <w:docPartObj>
          <w:docPartGallery w:val="Table of Contents"/>
          <w:docPartUnique/>
        </w:docPartObj>
      </w:sdtPr>
      <w:sdtEndPr>
        <w:rPr>
          <w:sz w:val="22"/>
          <w:szCs w:val="22"/>
        </w:rPr>
      </w:sdtEndPr>
      <w:sdtContent>
        <w:p w14:paraId="485CE94D" w14:textId="187D7A2E" w:rsidR="00BB1D09" w:rsidRDefault="00BB1D09">
          <w:pPr>
            <w:pStyle w:val="TOCHeading"/>
          </w:pPr>
          <w:r>
            <w:t>Contents</w:t>
          </w:r>
        </w:p>
        <w:p w14:paraId="07BD5594" w14:textId="6476C67B" w:rsidR="00EC3DDE" w:rsidRDefault="008273BA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r>
            <w:fldChar w:fldCharType="begin"/>
          </w:r>
          <w:r w:rsidR="00BB1D09">
            <w:instrText>TOC \o "1-3" \h \z \u</w:instrText>
          </w:r>
          <w:r>
            <w:fldChar w:fldCharType="separate"/>
          </w:r>
          <w:hyperlink w:anchor="_Toc169207248" w:history="1">
            <w:r w:rsidR="00EC3DDE" w:rsidRPr="00B06176">
              <w:rPr>
                <w:rStyle w:val="Hyperlink"/>
                <w:noProof/>
              </w:rPr>
              <w:t>Purpose of This Document</w:t>
            </w:r>
            <w:r w:rsidR="00EC3DDE">
              <w:rPr>
                <w:noProof/>
                <w:webHidden/>
              </w:rPr>
              <w:tab/>
            </w:r>
            <w:r w:rsidR="00EC3DDE">
              <w:rPr>
                <w:noProof/>
                <w:webHidden/>
              </w:rPr>
              <w:fldChar w:fldCharType="begin"/>
            </w:r>
            <w:r w:rsidR="00EC3DDE">
              <w:rPr>
                <w:noProof/>
                <w:webHidden/>
              </w:rPr>
              <w:instrText xml:space="preserve"> PAGEREF _Toc169207248 \h </w:instrText>
            </w:r>
            <w:r w:rsidR="00EC3DDE">
              <w:rPr>
                <w:noProof/>
                <w:webHidden/>
              </w:rPr>
            </w:r>
            <w:r w:rsidR="00EC3DDE">
              <w:rPr>
                <w:noProof/>
                <w:webHidden/>
              </w:rPr>
              <w:fldChar w:fldCharType="separate"/>
            </w:r>
            <w:r w:rsidR="00E5295A">
              <w:rPr>
                <w:noProof/>
                <w:webHidden/>
              </w:rPr>
              <w:t>1</w:t>
            </w:r>
            <w:r w:rsidR="00EC3DDE">
              <w:rPr>
                <w:noProof/>
                <w:webHidden/>
              </w:rPr>
              <w:fldChar w:fldCharType="end"/>
            </w:r>
          </w:hyperlink>
        </w:p>
        <w:p w14:paraId="0588D401" w14:textId="6B12857F" w:rsidR="00EC3DDE" w:rsidRDefault="007176EA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207249" w:history="1">
            <w:r w:rsidR="00EC3DDE" w:rsidRPr="00B06176">
              <w:rPr>
                <w:rStyle w:val="Hyperlink"/>
                <w:noProof/>
              </w:rPr>
              <w:t>Scope</w:t>
            </w:r>
            <w:r w:rsidR="00EC3DDE">
              <w:rPr>
                <w:noProof/>
                <w:webHidden/>
              </w:rPr>
              <w:tab/>
            </w:r>
            <w:r w:rsidR="00EC3DDE">
              <w:rPr>
                <w:noProof/>
                <w:webHidden/>
              </w:rPr>
              <w:fldChar w:fldCharType="begin"/>
            </w:r>
            <w:r w:rsidR="00EC3DDE">
              <w:rPr>
                <w:noProof/>
                <w:webHidden/>
              </w:rPr>
              <w:instrText xml:space="preserve"> PAGEREF _Toc169207249 \h </w:instrText>
            </w:r>
            <w:r w:rsidR="00EC3DDE">
              <w:rPr>
                <w:noProof/>
                <w:webHidden/>
              </w:rPr>
            </w:r>
            <w:r w:rsidR="00EC3DDE">
              <w:rPr>
                <w:noProof/>
                <w:webHidden/>
              </w:rPr>
              <w:fldChar w:fldCharType="separate"/>
            </w:r>
            <w:r w:rsidR="00E5295A">
              <w:rPr>
                <w:noProof/>
                <w:webHidden/>
              </w:rPr>
              <w:t>2</w:t>
            </w:r>
            <w:r w:rsidR="00EC3DDE">
              <w:rPr>
                <w:noProof/>
                <w:webHidden/>
              </w:rPr>
              <w:fldChar w:fldCharType="end"/>
            </w:r>
          </w:hyperlink>
        </w:p>
        <w:p w14:paraId="6D39D78B" w14:textId="2E663ED7" w:rsidR="00EC3DDE" w:rsidRDefault="007176EA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207250" w:history="1">
            <w:r w:rsidR="00EC3DDE" w:rsidRPr="00B06176">
              <w:rPr>
                <w:rStyle w:val="Hyperlink"/>
                <w:noProof/>
              </w:rPr>
              <w:t>Responsibilities</w:t>
            </w:r>
            <w:r w:rsidR="00EC3DDE">
              <w:rPr>
                <w:noProof/>
                <w:webHidden/>
              </w:rPr>
              <w:tab/>
            </w:r>
            <w:r w:rsidR="00EC3DDE">
              <w:rPr>
                <w:noProof/>
                <w:webHidden/>
              </w:rPr>
              <w:fldChar w:fldCharType="begin"/>
            </w:r>
            <w:r w:rsidR="00EC3DDE">
              <w:rPr>
                <w:noProof/>
                <w:webHidden/>
              </w:rPr>
              <w:instrText xml:space="preserve"> PAGEREF _Toc169207250 \h </w:instrText>
            </w:r>
            <w:r w:rsidR="00EC3DDE">
              <w:rPr>
                <w:noProof/>
                <w:webHidden/>
              </w:rPr>
            </w:r>
            <w:r w:rsidR="00EC3DDE">
              <w:rPr>
                <w:noProof/>
                <w:webHidden/>
              </w:rPr>
              <w:fldChar w:fldCharType="separate"/>
            </w:r>
            <w:r w:rsidR="00E5295A">
              <w:rPr>
                <w:noProof/>
                <w:webHidden/>
              </w:rPr>
              <w:t>2</w:t>
            </w:r>
            <w:r w:rsidR="00EC3DDE">
              <w:rPr>
                <w:noProof/>
                <w:webHidden/>
              </w:rPr>
              <w:fldChar w:fldCharType="end"/>
            </w:r>
          </w:hyperlink>
        </w:p>
        <w:p w14:paraId="5F0EDDA4" w14:textId="528B457B" w:rsidR="00EC3DDE" w:rsidRDefault="007176EA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207251" w:history="1">
            <w:r w:rsidR="00EC3DDE" w:rsidRPr="00B06176">
              <w:rPr>
                <w:rStyle w:val="Hyperlink"/>
                <w:noProof/>
              </w:rPr>
              <w:t>Exceptions</w:t>
            </w:r>
            <w:r w:rsidR="00EC3DDE">
              <w:rPr>
                <w:noProof/>
                <w:webHidden/>
              </w:rPr>
              <w:tab/>
            </w:r>
            <w:r w:rsidR="00EC3DDE">
              <w:rPr>
                <w:noProof/>
                <w:webHidden/>
              </w:rPr>
              <w:fldChar w:fldCharType="begin"/>
            </w:r>
            <w:r w:rsidR="00EC3DDE">
              <w:rPr>
                <w:noProof/>
                <w:webHidden/>
              </w:rPr>
              <w:instrText xml:space="preserve"> PAGEREF _Toc169207251 \h </w:instrText>
            </w:r>
            <w:r w:rsidR="00EC3DDE">
              <w:rPr>
                <w:noProof/>
                <w:webHidden/>
              </w:rPr>
            </w:r>
            <w:r w:rsidR="00EC3DDE">
              <w:rPr>
                <w:noProof/>
                <w:webHidden/>
              </w:rPr>
              <w:fldChar w:fldCharType="separate"/>
            </w:r>
            <w:r w:rsidR="00E5295A">
              <w:rPr>
                <w:noProof/>
                <w:webHidden/>
              </w:rPr>
              <w:t>2</w:t>
            </w:r>
            <w:r w:rsidR="00EC3DDE">
              <w:rPr>
                <w:noProof/>
                <w:webHidden/>
              </w:rPr>
              <w:fldChar w:fldCharType="end"/>
            </w:r>
          </w:hyperlink>
        </w:p>
        <w:p w14:paraId="5859B704" w14:textId="36082065" w:rsidR="00EC3DDE" w:rsidRDefault="007176EA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207252" w:history="1">
            <w:r w:rsidR="00EC3DDE" w:rsidRPr="00B06176">
              <w:rPr>
                <w:rStyle w:val="Hyperlink"/>
                <w:noProof/>
              </w:rPr>
              <w:t>Eligibility &amp; Requests</w:t>
            </w:r>
            <w:r w:rsidR="00EC3DDE">
              <w:rPr>
                <w:noProof/>
                <w:webHidden/>
              </w:rPr>
              <w:tab/>
            </w:r>
            <w:r w:rsidR="00EC3DDE">
              <w:rPr>
                <w:noProof/>
                <w:webHidden/>
              </w:rPr>
              <w:fldChar w:fldCharType="begin"/>
            </w:r>
            <w:r w:rsidR="00EC3DDE">
              <w:rPr>
                <w:noProof/>
                <w:webHidden/>
              </w:rPr>
              <w:instrText xml:space="preserve"> PAGEREF _Toc169207252 \h </w:instrText>
            </w:r>
            <w:r w:rsidR="00EC3DDE">
              <w:rPr>
                <w:noProof/>
                <w:webHidden/>
              </w:rPr>
            </w:r>
            <w:r w:rsidR="00EC3DDE">
              <w:rPr>
                <w:noProof/>
                <w:webHidden/>
              </w:rPr>
              <w:fldChar w:fldCharType="separate"/>
            </w:r>
            <w:r w:rsidR="00E5295A">
              <w:rPr>
                <w:noProof/>
                <w:webHidden/>
              </w:rPr>
              <w:t>2</w:t>
            </w:r>
            <w:r w:rsidR="00EC3DDE">
              <w:rPr>
                <w:noProof/>
                <w:webHidden/>
              </w:rPr>
              <w:fldChar w:fldCharType="end"/>
            </w:r>
          </w:hyperlink>
        </w:p>
        <w:p w14:paraId="04CEF783" w14:textId="68BA734F" w:rsidR="00EC3DDE" w:rsidRDefault="007176EA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207253" w:history="1">
            <w:r w:rsidR="00EC3DDE" w:rsidRPr="00B06176">
              <w:rPr>
                <w:rStyle w:val="Hyperlink"/>
                <w:noProof/>
              </w:rPr>
              <w:t>Equipment</w:t>
            </w:r>
            <w:r w:rsidR="00EC3DDE">
              <w:rPr>
                <w:noProof/>
                <w:webHidden/>
              </w:rPr>
              <w:tab/>
            </w:r>
            <w:r w:rsidR="00EC3DDE">
              <w:rPr>
                <w:noProof/>
                <w:webHidden/>
              </w:rPr>
              <w:fldChar w:fldCharType="begin"/>
            </w:r>
            <w:r w:rsidR="00EC3DDE">
              <w:rPr>
                <w:noProof/>
                <w:webHidden/>
              </w:rPr>
              <w:instrText xml:space="preserve"> PAGEREF _Toc169207253 \h </w:instrText>
            </w:r>
            <w:r w:rsidR="00EC3DDE">
              <w:rPr>
                <w:noProof/>
                <w:webHidden/>
              </w:rPr>
            </w:r>
            <w:r w:rsidR="00EC3DDE">
              <w:rPr>
                <w:noProof/>
                <w:webHidden/>
              </w:rPr>
              <w:fldChar w:fldCharType="separate"/>
            </w:r>
            <w:r w:rsidR="00E5295A">
              <w:rPr>
                <w:noProof/>
                <w:webHidden/>
              </w:rPr>
              <w:t>2</w:t>
            </w:r>
            <w:r w:rsidR="00EC3DDE">
              <w:rPr>
                <w:noProof/>
                <w:webHidden/>
              </w:rPr>
              <w:fldChar w:fldCharType="end"/>
            </w:r>
          </w:hyperlink>
        </w:p>
        <w:p w14:paraId="12FA1504" w14:textId="4CC0EC94" w:rsidR="00EC3DDE" w:rsidRDefault="007176EA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207254" w:history="1">
            <w:r w:rsidR="00EC3DDE" w:rsidRPr="00B06176">
              <w:rPr>
                <w:rStyle w:val="Hyperlink"/>
                <w:noProof/>
              </w:rPr>
              <w:t>Device Plans &amp; International Roaming</w:t>
            </w:r>
            <w:r w:rsidR="00EC3DDE">
              <w:rPr>
                <w:noProof/>
                <w:webHidden/>
              </w:rPr>
              <w:tab/>
            </w:r>
            <w:r w:rsidR="00EC3DDE">
              <w:rPr>
                <w:noProof/>
                <w:webHidden/>
              </w:rPr>
              <w:fldChar w:fldCharType="begin"/>
            </w:r>
            <w:r w:rsidR="00EC3DDE">
              <w:rPr>
                <w:noProof/>
                <w:webHidden/>
              </w:rPr>
              <w:instrText xml:space="preserve"> PAGEREF _Toc169207254 \h </w:instrText>
            </w:r>
            <w:r w:rsidR="00EC3DDE">
              <w:rPr>
                <w:noProof/>
                <w:webHidden/>
              </w:rPr>
            </w:r>
            <w:r w:rsidR="00EC3DDE">
              <w:rPr>
                <w:noProof/>
                <w:webHidden/>
              </w:rPr>
              <w:fldChar w:fldCharType="separate"/>
            </w:r>
            <w:r w:rsidR="00E5295A">
              <w:rPr>
                <w:noProof/>
                <w:webHidden/>
              </w:rPr>
              <w:t>2</w:t>
            </w:r>
            <w:r w:rsidR="00EC3DDE">
              <w:rPr>
                <w:noProof/>
                <w:webHidden/>
              </w:rPr>
              <w:fldChar w:fldCharType="end"/>
            </w:r>
          </w:hyperlink>
        </w:p>
        <w:p w14:paraId="1F04E550" w14:textId="7099D799" w:rsidR="00EC3DDE" w:rsidRDefault="007176EA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207255" w:history="1">
            <w:r w:rsidR="00EC3DDE" w:rsidRPr="00B06176">
              <w:rPr>
                <w:rStyle w:val="Hyperlink"/>
                <w:noProof/>
              </w:rPr>
              <w:t>Usage</w:t>
            </w:r>
            <w:r w:rsidR="00EC3DDE">
              <w:rPr>
                <w:noProof/>
                <w:webHidden/>
              </w:rPr>
              <w:tab/>
            </w:r>
            <w:r w:rsidR="00EC3DDE">
              <w:rPr>
                <w:noProof/>
                <w:webHidden/>
              </w:rPr>
              <w:fldChar w:fldCharType="begin"/>
            </w:r>
            <w:r w:rsidR="00EC3DDE">
              <w:rPr>
                <w:noProof/>
                <w:webHidden/>
              </w:rPr>
              <w:instrText xml:space="preserve"> PAGEREF _Toc169207255 \h </w:instrText>
            </w:r>
            <w:r w:rsidR="00EC3DDE">
              <w:rPr>
                <w:noProof/>
                <w:webHidden/>
              </w:rPr>
            </w:r>
            <w:r w:rsidR="00EC3DDE">
              <w:rPr>
                <w:noProof/>
                <w:webHidden/>
              </w:rPr>
              <w:fldChar w:fldCharType="separate"/>
            </w:r>
            <w:r w:rsidR="00E5295A">
              <w:rPr>
                <w:noProof/>
                <w:webHidden/>
              </w:rPr>
              <w:t>3</w:t>
            </w:r>
            <w:r w:rsidR="00EC3DDE">
              <w:rPr>
                <w:noProof/>
                <w:webHidden/>
              </w:rPr>
              <w:fldChar w:fldCharType="end"/>
            </w:r>
          </w:hyperlink>
        </w:p>
        <w:p w14:paraId="19DE0402" w14:textId="2F3EB78C" w:rsidR="00EC3DDE" w:rsidRDefault="007176EA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207256" w:history="1">
            <w:r w:rsidR="00EC3DDE" w:rsidRPr="00B06176">
              <w:rPr>
                <w:rStyle w:val="Hyperlink"/>
                <w:noProof/>
              </w:rPr>
              <w:t>Costs &amp; Allocation</w:t>
            </w:r>
            <w:r w:rsidR="00EC3DDE">
              <w:rPr>
                <w:noProof/>
                <w:webHidden/>
              </w:rPr>
              <w:tab/>
            </w:r>
            <w:r w:rsidR="00EC3DDE">
              <w:rPr>
                <w:noProof/>
                <w:webHidden/>
              </w:rPr>
              <w:fldChar w:fldCharType="begin"/>
            </w:r>
            <w:r w:rsidR="00EC3DDE">
              <w:rPr>
                <w:noProof/>
                <w:webHidden/>
              </w:rPr>
              <w:instrText xml:space="preserve"> PAGEREF _Toc169207256 \h </w:instrText>
            </w:r>
            <w:r w:rsidR="00EC3DDE">
              <w:rPr>
                <w:noProof/>
                <w:webHidden/>
              </w:rPr>
            </w:r>
            <w:r w:rsidR="00EC3DDE">
              <w:rPr>
                <w:noProof/>
                <w:webHidden/>
              </w:rPr>
              <w:fldChar w:fldCharType="separate"/>
            </w:r>
            <w:r w:rsidR="00E5295A">
              <w:rPr>
                <w:noProof/>
                <w:webHidden/>
              </w:rPr>
              <w:t>3</w:t>
            </w:r>
            <w:r w:rsidR="00EC3DDE">
              <w:rPr>
                <w:noProof/>
                <w:webHidden/>
              </w:rPr>
              <w:fldChar w:fldCharType="end"/>
            </w:r>
          </w:hyperlink>
        </w:p>
        <w:p w14:paraId="754C8150" w14:textId="68BE4928" w:rsidR="00EC3DDE" w:rsidRDefault="007176EA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207257" w:history="1">
            <w:r w:rsidR="00EC3DDE" w:rsidRPr="00B06176">
              <w:rPr>
                <w:rStyle w:val="Hyperlink"/>
                <w:noProof/>
              </w:rPr>
              <w:t>Data &amp; Security</w:t>
            </w:r>
            <w:r w:rsidR="00EC3DDE">
              <w:rPr>
                <w:noProof/>
                <w:webHidden/>
              </w:rPr>
              <w:tab/>
            </w:r>
            <w:r w:rsidR="00EC3DDE">
              <w:rPr>
                <w:noProof/>
                <w:webHidden/>
              </w:rPr>
              <w:fldChar w:fldCharType="begin"/>
            </w:r>
            <w:r w:rsidR="00EC3DDE">
              <w:rPr>
                <w:noProof/>
                <w:webHidden/>
              </w:rPr>
              <w:instrText xml:space="preserve"> PAGEREF _Toc169207257 \h </w:instrText>
            </w:r>
            <w:r w:rsidR="00EC3DDE">
              <w:rPr>
                <w:noProof/>
                <w:webHidden/>
              </w:rPr>
            </w:r>
            <w:r w:rsidR="00EC3DDE">
              <w:rPr>
                <w:noProof/>
                <w:webHidden/>
              </w:rPr>
              <w:fldChar w:fldCharType="separate"/>
            </w:r>
            <w:r w:rsidR="00E5295A">
              <w:rPr>
                <w:noProof/>
                <w:webHidden/>
              </w:rPr>
              <w:t>3</w:t>
            </w:r>
            <w:r w:rsidR="00EC3DDE">
              <w:rPr>
                <w:noProof/>
                <w:webHidden/>
              </w:rPr>
              <w:fldChar w:fldCharType="end"/>
            </w:r>
          </w:hyperlink>
        </w:p>
        <w:p w14:paraId="1309C9EF" w14:textId="702156B8" w:rsidR="00EC3DDE" w:rsidRDefault="007176EA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207258" w:history="1">
            <w:r w:rsidR="00EC3DDE" w:rsidRPr="00B06176">
              <w:rPr>
                <w:rStyle w:val="Hyperlink"/>
                <w:noProof/>
              </w:rPr>
              <w:t>Lost, Stolen or Damaged Devices</w:t>
            </w:r>
            <w:r w:rsidR="00EC3DDE">
              <w:rPr>
                <w:noProof/>
                <w:webHidden/>
              </w:rPr>
              <w:tab/>
            </w:r>
            <w:r w:rsidR="00EC3DDE">
              <w:rPr>
                <w:noProof/>
                <w:webHidden/>
              </w:rPr>
              <w:fldChar w:fldCharType="begin"/>
            </w:r>
            <w:r w:rsidR="00EC3DDE">
              <w:rPr>
                <w:noProof/>
                <w:webHidden/>
              </w:rPr>
              <w:instrText xml:space="preserve"> PAGEREF _Toc169207258 \h </w:instrText>
            </w:r>
            <w:r w:rsidR="00EC3DDE">
              <w:rPr>
                <w:noProof/>
                <w:webHidden/>
              </w:rPr>
            </w:r>
            <w:r w:rsidR="00EC3DDE">
              <w:rPr>
                <w:noProof/>
                <w:webHidden/>
              </w:rPr>
              <w:fldChar w:fldCharType="separate"/>
            </w:r>
            <w:r w:rsidR="00E5295A">
              <w:rPr>
                <w:noProof/>
                <w:webHidden/>
              </w:rPr>
              <w:t>3</w:t>
            </w:r>
            <w:r w:rsidR="00EC3DDE">
              <w:rPr>
                <w:noProof/>
                <w:webHidden/>
              </w:rPr>
              <w:fldChar w:fldCharType="end"/>
            </w:r>
          </w:hyperlink>
        </w:p>
        <w:p w14:paraId="799490A4" w14:textId="48C9630E" w:rsidR="00EC3DDE" w:rsidRDefault="007176EA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207259" w:history="1">
            <w:r w:rsidR="00EC3DDE" w:rsidRPr="00B06176">
              <w:rPr>
                <w:rStyle w:val="Hyperlink"/>
                <w:noProof/>
              </w:rPr>
              <w:t xml:space="preserve">Actions upon Leaving the </w:t>
            </w:r>
            <w:r w:rsidR="0067225B">
              <w:rPr>
                <w:rStyle w:val="Hyperlink"/>
                <w:noProof/>
              </w:rPr>
              <w:t>TechSolution.inc</w:t>
            </w:r>
            <w:r w:rsidR="00EC3DDE">
              <w:rPr>
                <w:noProof/>
                <w:webHidden/>
              </w:rPr>
              <w:tab/>
            </w:r>
            <w:r w:rsidR="00EC3DDE">
              <w:rPr>
                <w:noProof/>
                <w:webHidden/>
              </w:rPr>
              <w:fldChar w:fldCharType="begin"/>
            </w:r>
            <w:r w:rsidR="00EC3DDE">
              <w:rPr>
                <w:noProof/>
                <w:webHidden/>
              </w:rPr>
              <w:instrText xml:space="preserve"> PAGEREF _Toc169207259 \h </w:instrText>
            </w:r>
            <w:r w:rsidR="00EC3DDE">
              <w:rPr>
                <w:noProof/>
                <w:webHidden/>
              </w:rPr>
            </w:r>
            <w:r w:rsidR="00EC3DDE">
              <w:rPr>
                <w:noProof/>
                <w:webHidden/>
              </w:rPr>
              <w:fldChar w:fldCharType="separate"/>
            </w:r>
            <w:r w:rsidR="00E5295A">
              <w:rPr>
                <w:noProof/>
                <w:webHidden/>
              </w:rPr>
              <w:t>3</w:t>
            </w:r>
            <w:r w:rsidR="00EC3DDE">
              <w:rPr>
                <w:noProof/>
                <w:webHidden/>
              </w:rPr>
              <w:fldChar w:fldCharType="end"/>
            </w:r>
          </w:hyperlink>
        </w:p>
        <w:p w14:paraId="2DFB1DC9" w14:textId="537DD3F8" w:rsidR="00D5640F" w:rsidRDefault="008273BA" w:rsidP="642F3A3A">
          <w:pPr>
            <w:pStyle w:val="TOC1"/>
            <w:tabs>
              <w:tab w:val="right" w:leader="dot" w:pos="9015"/>
            </w:tabs>
            <w:rPr>
              <w:rStyle w:val="Hyperlink"/>
              <w:noProof/>
              <w:lang w:eastAsia="en-GB"/>
            </w:rPr>
          </w:pPr>
          <w:r>
            <w:fldChar w:fldCharType="end"/>
          </w:r>
        </w:p>
      </w:sdtContent>
    </w:sdt>
    <w:p w14:paraId="7FF9445C" w14:textId="3123E1A1" w:rsidR="007C00B0" w:rsidRDefault="00B43013" w:rsidP="00060D62">
      <w:pPr>
        <w:pStyle w:val="Heading1"/>
        <w:jc w:val="both"/>
      </w:pPr>
      <w:bookmarkStart w:id="0" w:name="_Toc169207248"/>
      <w:r>
        <w:lastRenderedPageBreak/>
        <w:t>Purpose of This Document</w:t>
      </w:r>
      <w:bookmarkEnd w:id="0"/>
    </w:p>
    <w:p w14:paraId="27531DAD" w14:textId="59BCEF63" w:rsidR="05693CC4" w:rsidRDefault="05693CC4" w:rsidP="642F3A3A">
      <w:pPr>
        <w:jc w:val="both"/>
      </w:pPr>
      <w:r>
        <w:t xml:space="preserve">At </w:t>
      </w:r>
      <w:r w:rsidR="0067225B">
        <w:t>TechSolution.inc</w:t>
      </w:r>
      <w:r>
        <w:t xml:space="preserve">, we understand the importance of providing employees with the tools necessary to </w:t>
      </w:r>
      <w:r w:rsidR="00AC7F47">
        <w:t>perform their duties effectively</w:t>
      </w:r>
      <w:r w:rsidR="00AF7083">
        <w:t>. We</w:t>
      </w:r>
      <w:r>
        <w:t xml:space="preserve"> may provide employees with a mobile phone or device</w:t>
      </w:r>
      <w:r w:rsidR="00461B0F">
        <w:t xml:space="preserve"> and</w:t>
      </w:r>
      <w:r>
        <w:t xml:space="preserve"> a mobile plan to enable them to be contactable and access mobile applications.</w:t>
      </w:r>
    </w:p>
    <w:p w14:paraId="3CB00076" w14:textId="561846D0" w:rsidR="05693CC4" w:rsidRDefault="05693CC4" w:rsidP="642F3A3A">
      <w:pPr>
        <w:jc w:val="both"/>
      </w:pPr>
      <w:r>
        <w:t>This policy</w:t>
      </w:r>
      <w:r w:rsidR="00AE4406">
        <w:t xml:space="preserve"> outlines the </w:t>
      </w:r>
      <w:r w:rsidR="0069511C">
        <w:t xml:space="preserve">guidelines for </w:t>
      </w:r>
      <w:r w:rsidR="00AF7083">
        <w:t>using</w:t>
      </w:r>
      <w:r w:rsidR="0069511C">
        <w:t xml:space="preserve"> </w:t>
      </w:r>
      <w:r w:rsidR="00AF7083">
        <w:t xml:space="preserve">mobile devices provided by </w:t>
      </w:r>
      <w:r w:rsidR="0067225B">
        <w:t>TechSolution.inc</w:t>
      </w:r>
      <w:r w:rsidR="0069511C">
        <w:t xml:space="preserve">. </w:t>
      </w:r>
    </w:p>
    <w:p w14:paraId="2C7C1AF1" w14:textId="6604802D" w:rsidR="007C00B0" w:rsidRDefault="007C00B0" w:rsidP="00B25575">
      <w:pPr>
        <w:pStyle w:val="Heading1"/>
        <w:jc w:val="both"/>
      </w:pPr>
      <w:bookmarkStart w:id="1" w:name="_Toc169207249"/>
      <w:r>
        <w:t>Scope</w:t>
      </w:r>
      <w:bookmarkEnd w:id="1"/>
    </w:p>
    <w:p w14:paraId="1CCB7CF0" w14:textId="71DF99FB" w:rsidR="009857D5" w:rsidRDefault="27FBAD08" w:rsidP="00B25575">
      <w:pPr>
        <w:jc w:val="both"/>
      </w:pPr>
      <w:r>
        <w:t xml:space="preserve">This </w:t>
      </w:r>
      <w:r w:rsidR="64BBAF5C">
        <w:t>p</w:t>
      </w:r>
      <w:r>
        <w:t xml:space="preserve">olicy </w:t>
      </w:r>
      <w:r w:rsidR="00BA09DA">
        <w:t>applies to;</w:t>
      </w:r>
    </w:p>
    <w:p w14:paraId="05402C6E" w14:textId="43893196" w:rsidR="7AEFCD03" w:rsidRDefault="7AEFCD03" w:rsidP="642F3A3A">
      <w:pPr>
        <w:pStyle w:val="ListParagraph"/>
        <w:numPr>
          <w:ilvl w:val="0"/>
          <w:numId w:val="11"/>
        </w:numPr>
        <w:jc w:val="both"/>
      </w:pPr>
      <w:r>
        <w:t xml:space="preserve">Any </w:t>
      </w:r>
      <w:r w:rsidR="00AF271E">
        <w:t>staff member</w:t>
      </w:r>
      <w:r>
        <w:t xml:space="preserve"> allocated a </w:t>
      </w:r>
      <w:r w:rsidR="0067225B">
        <w:t>TechSolution.inc</w:t>
      </w:r>
      <w:r>
        <w:t xml:space="preserve"> mobile phone or device (</w:t>
      </w:r>
      <w:proofErr w:type="gramStart"/>
      <w:r>
        <w:t>e</w:t>
      </w:r>
      <w:r w:rsidR="00AF271E">
        <w:t>.g.</w:t>
      </w:r>
      <w:proofErr w:type="gramEnd"/>
      <w:r>
        <w:t xml:space="preserve"> 5G dongle)</w:t>
      </w:r>
      <w:r w:rsidR="0881EB83">
        <w:t>.</w:t>
      </w:r>
    </w:p>
    <w:p w14:paraId="70898732" w14:textId="3EA795DB" w:rsidR="0881EB83" w:rsidRDefault="0881EB83" w:rsidP="642F3A3A">
      <w:pPr>
        <w:pStyle w:val="ListParagraph"/>
        <w:numPr>
          <w:ilvl w:val="0"/>
          <w:numId w:val="11"/>
        </w:numPr>
        <w:jc w:val="both"/>
      </w:pPr>
      <w:r>
        <w:t xml:space="preserve">Any line manager that approves a mobile device </w:t>
      </w:r>
      <w:r w:rsidR="00542147">
        <w:t>for use</w:t>
      </w:r>
      <w:r>
        <w:t>.</w:t>
      </w:r>
    </w:p>
    <w:p w14:paraId="08BCC228" w14:textId="3C93B961" w:rsidR="007C00B0" w:rsidRDefault="007C00B0" w:rsidP="00060D62">
      <w:pPr>
        <w:pStyle w:val="Heading1"/>
        <w:jc w:val="both"/>
      </w:pPr>
      <w:bookmarkStart w:id="2" w:name="_Toc169207250"/>
      <w:r>
        <w:t>Responsibilities</w:t>
      </w:r>
      <w:bookmarkEnd w:id="2"/>
    </w:p>
    <w:p w14:paraId="4FEFB911" w14:textId="4851CC55" w:rsidR="007C00B0" w:rsidRDefault="007C00B0" w:rsidP="00090518">
      <w:r>
        <w:t>Line Managers</w:t>
      </w:r>
      <w:r w:rsidR="003970BA">
        <w:t xml:space="preserve"> </w:t>
      </w:r>
      <w:r w:rsidR="005B3048">
        <w:t>will</w:t>
      </w:r>
    </w:p>
    <w:p w14:paraId="01D574C1" w14:textId="485233BC" w:rsidR="007C00B0" w:rsidRDefault="002C27D5" w:rsidP="005E5AF2">
      <w:pPr>
        <w:pStyle w:val="ListParagraph"/>
        <w:numPr>
          <w:ilvl w:val="0"/>
          <w:numId w:val="5"/>
        </w:numPr>
        <w:jc w:val="both"/>
      </w:pPr>
      <w:r>
        <w:t>Ensure s</w:t>
      </w:r>
      <w:r w:rsidR="007C00B0">
        <w:t>taff comply with this policy</w:t>
      </w:r>
    </w:p>
    <w:p w14:paraId="74ECC16A" w14:textId="75BDEFC6" w:rsidR="007C00B0" w:rsidRDefault="0047549B" w:rsidP="005E5AF2">
      <w:pPr>
        <w:pStyle w:val="ListParagraph"/>
        <w:numPr>
          <w:ilvl w:val="0"/>
          <w:numId w:val="5"/>
        </w:numPr>
        <w:jc w:val="both"/>
      </w:pPr>
      <w:r>
        <w:t xml:space="preserve">Notify </w:t>
      </w:r>
      <w:r w:rsidR="001713FF">
        <w:t xml:space="preserve">IT of </w:t>
      </w:r>
      <w:r>
        <w:t>any suspected breaches of this polic</w:t>
      </w:r>
      <w:r w:rsidR="000B686C">
        <w:t>y</w:t>
      </w:r>
    </w:p>
    <w:p w14:paraId="52CFB19B" w14:textId="55D6DDBB" w:rsidR="007C00B0" w:rsidRDefault="008E4DAD" w:rsidP="005E5AF2">
      <w:pPr>
        <w:pStyle w:val="ListParagraph"/>
        <w:numPr>
          <w:ilvl w:val="0"/>
          <w:numId w:val="5"/>
        </w:numPr>
        <w:jc w:val="both"/>
      </w:pPr>
      <w:r>
        <w:t xml:space="preserve">Ensure </w:t>
      </w:r>
      <w:r w:rsidR="0067225B">
        <w:t>TechSolution.inc</w:t>
      </w:r>
      <w:r w:rsidR="007C00B0">
        <w:t xml:space="preserve"> devices and supporting media are returned by staff leaving </w:t>
      </w:r>
      <w:r w:rsidR="0067225B">
        <w:t>TechSolution.inc</w:t>
      </w:r>
      <w:r w:rsidR="007C00B0">
        <w:t xml:space="preserve"> or no longer requiring them</w:t>
      </w:r>
    </w:p>
    <w:p w14:paraId="3FB9C873" w14:textId="2DC75661" w:rsidR="00CA022C" w:rsidRDefault="00B71307" w:rsidP="642F3A3A">
      <w:pPr>
        <w:pStyle w:val="ListParagraph"/>
        <w:numPr>
          <w:ilvl w:val="0"/>
          <w:numId w:val="5"/>
        </w:numPr>
        <w:jc w:val="both"/>
      </w:pPr>
      <w:r>
        <w:t>Ensure a</w:t>
      </w:r>
      <w:r w:rsidR="00FA551F">
        <w:t xml:space="preserve">ll staff granted </w:t>
      </w:r>
      <w:r w:rsidR="50ED4E51">
        <w:t>mobile devices</w:t>
      </w:r>
      <w:r w:rsidR="00FA551F">
        <w:t xml:space="preserve"> have a genuine need </w:t>
      </w:r>
    </w:p>
    <w:p w14:paraId="447B890C" w14:textId="61D5E80F" w:rsidR="6E7BC91A" w:rsidRDefault="6E7BC91A" w:rsidP="642F3A3A">
      <w:pPr>
        <w:pStyle w:val="ListParagraph"/>
        <w:numPr>
          <w:ilvl w:val="0"/>
          <w:numId w:val="5"/>
        </w:numPr>
        <w:jc w:val="both"/>
      </w:pPr>
      <w:r>
        <w:t>Ensure terms of personal usage are documented with the employee</w:t>
      </w:r>
    </w:p>
    <w:p w14:paraId="057EB304" w14:textId="5E2516D6" w:rsidR="007C00B0" w:rsidRDefault="008A5FF4" w:rsidP="00090518">
      <w:r>
        <w:t xml:space="preserve">All </w:t>
      </w:r>
      <w:r w:rsidR="004A5AE4">
        <w:t>s</w:t>
      </w:r>
      <w:r>
        <w:t>taff</w:t>
      </w:r>
      <w:r w:rsidR="005B3048">
        <w:t xml:space="preserve"> will</w:t>
      </w:r>
    </w:p>
    <w:p w14:paraId="68A65786" w14:textId="4C957405" w:rsidR="007C00B0" w:rsidRDefault="00EC0410" w:rsidP="005E5AF2">
      <w:pPr>
        <w:pStyle w:val="ListParagraph"/>
        <w:numPr>
          <w:ilvl w:val="0"/>
          <w:numId w:val="6"/>
        </w:numPr>
        <w:jc w:val="both"/>
      </w:pPr>
      <w:r>
        <w:t>Abi</w:t>
      </w:r>
      <w:r w:rsidR="007C00B0">
        <w:t>de by this and associated policies &amp; procedures;</w:t>
      </w:r>
    </w:p>
    <w:p w14:paraId="50789CED" w14:textId="0F604B32" w:rsidR="007C00B0" w:rsidRDefault="0047549B" w:rsidP="005E5AF2">
      <w:pPr>
        <w:pStyle w:val="ListParagraph"/>
        <w:numPr>
          <w:ilvl w:val="0"/>
          <w:numId w:val="6"/>
        </w:numPr>
        <w:jc w:val="both"/>
      </w:pPr>
      <w:r>
        <w:t>Report any suspected breaches of this policy to their line manager or the IT Department;</w:t>
      </w:r>
    </w:p>
    <w:p w14:paraId="5ECCA20D" w14:textId="05E98401" w:rsidR="007C00B0" w:rsidRDefault="007C00B0" w:rsidP="00AC6E65">
      <w:pPr>
        <w:pStyle w:val="Heading1"/>
      </w:pPr>
      <w:bookmarkStart w:id="3" w:name="_Toc169207251"/>
      <w:r>
        <w:t>Exceptions</w:t>
      </w:r>
      <w:bookmarkEnd w:id="3"/>
    </w:p>
    <w:p w14:paraId="02D5F13F" w14:textId="1C02C4AC" w:rsidR="13DF8CB2" w:rsidRPr="00843331" w:rsidRDefault="00795C73" w:rsidP="00843331">
      <w:pPr>
        <w:pStyle w:val="ListParagraph"/>
        <w:numPr>
          <w:ilvl w:val="0"/>
          <w:numId w:val="17"/>
        </w:numPr>
        <w:jc w:val="both"/>
        <w:rPr>
          <w:color w:val="000000" w:themeColor="text1"/>
        </w:rPr>
      </w:pPr>
      <w:r>
        <w:rPr>
          <w:color w:val="000000" w:themeColor="text1"/>
        </w:rPr>
        <w:t>E</w:t>
      </w:r>
      <w:r w:rsidR="13DF8CB2" w:rsidRPr="642F3A3A">
        <w:rPr>
          <w:color w:val="000000" w:themeColor="text1"/>
        </w:rPr>
        <w:t>xception</w:t>
      </w:r>
      <w:r>
        <w:rPr>
          <w:color w:val="000000" w:themeColor="text1"/>
        </w:rPr>
        <w:t>s</w:t>
      </w:r>
      <w:r w:rsidR="13DF8CB2" w:rsidRPr="642F3A3A">
        <w:rPr>
          <w:color w:val="000000" w:themeColor="text1"/>
        </w:rPr>
        <w:t xml:space="preserve"> to this policy </w:t>
      </w:r>
      <w:r w:rsidR="00843331" w:rsidRPr="642F3A3A">
        <w:rPr>
          <w:color w:val="000000" w:themeColor="text1"/>
        </w:rPr>
        <w:t>should</w:t>
      </w:r>
      <w:r w:rsidR="13DF8CB2" w:rsidRPr="642F3A3A">
        <w:rPr>
          <w:color w:val="000000" w:themeColor="text1"/>
        </w:rPr>
        <w:t xml:space="preserve"> be requested via the IT Help</w:t>
      </w:r>
      <w:r w:rsidR="67D45E1B" w:rsidRPr="642F3A3A">
        <w:rPr>
          <w:color w:val="000000" w:themeColor="text1"/>
        </w:rPr>
        <w:t xml:space="preserve"> D</w:t>
      </w:r>
      <w:r w:rsidR="13DF8CB2" w:rsidRPr="642F3A3A">
        <w:rPr>
          <w:color w:val="000000" w:themeColor="text1"/>
        </w:rPr>
        <w:t>esk</w:t>
      </w:r>
      <w:r w:rsidR="00E704AE" w:rsidRPr="642F3A3A">
        <w:rPr>
          <w:color w:val="000000" w:themeColor="text1"/>
        </w:rPr>
        <w:t>.</w:t>
      </w:r>
    </w:p>
    <w:p w14:paraId="1BCD1701" w14:textId="02E9CDFB" w:rsidR="7E680880" w:rsidRDefault="7E680880" w:rsidP="642F3A3A">
      <w:pPr>
        <w:pStyle w:val="Heading1"/>
        <w:jc w:val="both"/>
      </w:pPr>
      <w:bookmarkStart w:id="4" w:name="_Toc169207252"/>
      <w:r>
        <w:t>Eligibility</w:t>
      </w:r>
      <w:r w:rsidR="4ED2978B">
        <w:t xml:space="preserve"> &amp; Requests</w:t>
      </w:r>
      <w:bookmarkEnd w:id="4"/>
    </w:p>
    <w:p w14:paraId="17B7C6FB" w14:textId="7733007B" w:rsidR="0AE9136B" w:rsidRDefault="0AE9136B" w:rsidP="642F3A3A">
      <w:pPr>
        <w:pStyle w:val="ListParagraph"/>
        <w:numPr>
          <w:ilvl w:val="0"/>
          <w:numId w:val="7"/>
        </w:numPr>
        <w:jc w:val="both"/>
      </w:pPr>
      <w:r>
        <w:t xml:space="preserve">The </w:t>
      </w:r>
      <w:r w:rsidR="0067225B">
        <w:t>TechSolution.inc</w:t>
      </w:r>
      <w:r>
        <w:t xml:space="preserve"> will only provide a mobile phone or device</w:t>
      </w:r>
      <w:r w:rsidR="005F2747">
        <w:t xml:space="preserve"> for business needs</w:t>
      </w:r>
      <w:r>
        <w:t xml:space="preserve">. </w:t>
      </w:r>
    </w:p>
    <w:p w14:paraId="6DB3BD03" w14:textId="4C574F8A" w:rsidR="0AE9136B" w:rsidRDefault="00656CB0" w:rsidP="642F3A3A">
      <w:pPr>
        <w:pStyle w:val="ListParagraph"/>
        <w:numPr>
          <w:ilvl w:val="0"/>
          <w:numId w:val="7"/>
        </w:numPr>
        <w:jc w:val="both"/>
      </w:pPr>
      <w:r>
        <w:t>The relevant line manager must approve requests for a mobile phone</w:t>
      </w:r>
      <w:r w:rsidR="6F7FD046">
        <w:t>.</w:t>
      </w:r>
      <w:r w:rsidR="0AE9136B">
        <w:t xml:space="preserve"> </w:t>
      </w:r>
    </w:p>
    <w:p w14:paraId="1EDC017E" w14:textId="747E0168" w:rsidR="43B938E5" w:rsidRDefault="43B938E5" w:rsidP="642F3A3A">
      <w:pPr>
        <w:pStyle w:val="Heading1"/>
        <w:jc w:val="both"/>
      </w:pPr>
      <w:bookmarkStart w:id="5" w:name="_Toc169207253"/>
      <w:r>
        <w:t>Equipment</w:t>
      </w:r>
      <w:bookmarkEnd w:id="5"/>
    </w:p>
    <w:p w14:paraId="4CCD72C9" w14:textId="5EE1A1A9" w:rsidR="2842A5E2" w:rsidRDefault="2842A5E2" w:rsidP="642F3A3A">
      <w:pPr>
        <w:pStyle w:val="ListParagraph"/>
        <w:numPr>
          <w:ilvl w:val="0"/>
          <w:numId w:val="16"/>
        </w:numPr>
        <w:jc w:val="both"/>
      </w:pPr>
      <w:r>
        <w:t xml:space="preserve">The </w:t>
      </w:r>
      <w:r w:rsidR="0067225B">
        <w:t>TechSolution.inc</w:t>
      </w:r>
      <w:r>
        <w:t xml:space="preserve"> IT team will select the most appropriate device and plan based </w:t>
      </w:r>
      <w:r w:rsidR="00AF7083">
        <w:t xml:space="preserve">on </w:t>
      </w:r>
      <w:r w:rsidR="005F2747">
        <w:t>business factors</w:t>
      </w:r>
      <w:r>
        <w:t>.</w:t>
      </w:r>
    </w:p>
    <w:p w14:paraId="7230BF00" w14:textId="16F78752" w:rsidR="2842A5E2" w:rsidRDefault="2842A5E2" w:rsidP="3C822E60">
      <w:pPr>
        <w:pStyle w:val="ListParagraph"/>
        <w:numPr>
          <w:ilvl w:val="0"/>
          <w:numId w:val="16"/>
        </w:numPr>
        <w:jc w:val="both"/>
      </w:pPr>
      <w:r>
        <w:t>Devices will not be issued based on personal choice</w:t>
      </w:r>
      <w:r w:rsidR="042FB455">
        <w:t>, but consideration will be given to any reasonable requests (for example, relating to a specific need for accessibility).</w:t>
      </w:r>
    </w:p>
    <w:p w14:paraId="4C4265CA" w14:textId="1FE051C9" w:rsidR="2842A5E2" w:rsidRDefault="2842A5E2" w:rsidP="642F3A3A">
      <w:pPr>
        <w:pStyle w:val="ListParagraph"/>
        <w:numPr>
          <w:ilvl w:val="0"/>
          <w:numId w:val="16"/>
        </w:numPr>
        <w:jc w:val="both"/>
      </w:pPr>
      <w:r>
        <w:t xml:space="preserve">A staff member may use their own device </w:t>
      </w:r>
      <w:r w:rsidR="1943759F">
        <w:t xml:space="preserve">and </w:t>
      </w:r>
      <w:r w:rsidR="005F2747">
        <w:t xml:space="preserve">should </w:t>
      </w:r>
      <w:r w:rsidR="1943759F">
        <w:t xml:space="preserve">adhere to </w:t>
      </w:r>
      <w:r>
        <w:t xml:space="preserve">the </w:t>
      </w:r>
      <w:r w:rsidR="001732C0">
        <w:t>"</w:t>
      </w:r>
      <w:r w:rsidR="687C9F41">
        <w:t>B</w:t>
      </w:r>
      <w:r>
        <w:t>ring</w:t>
      </w:r>
      <w:r w:rsidR="50C6C4BF">
        <w:t xml:space="preserve"> </w:t>
      </w:r>
      <w:r>
        <w:t>Your</w:t>
      </w:r>
      <w:r w:rsidR="714688EC">
        <w:t xml:space="preserve"> </w:t>
      </w:r>
      <w:r>
        <w:t>Own</w:t>
      </w:r>
      <w:r w:rsidR="55213F77">
        <w:t xml:space="preserve"> </w:t>
      </w:r>
      <w:r>
        <w:t>Device</w:t>
      </w:r>
      <w:r w:rsidR="001732C0">
        <w:t>"</w:t>
      </w:r>
      <w:r>
        <w:t xml:space="preserve"> policy.</w:t>
      </w:r>
    </w:p>
    <w:p w14:paraId="69BE0A72" w14:textId="61BAAC51" w:rsidR="36A6574E" w:rsidRDefault="18462283" w:rsidP="642F3A3A">
      <w:pPr>
        <w:pStyle w:val="Heading1"/>
        <w:jc w:val="both"/>
      </w:pPr>
      <w:bookmarkStart w:id="6" w:name="_Toc169207254"/>
      <w:r>
        <w:t>Devic</w:t>
      </w:r>
      <w:r w:rsidR="36A6574E">
        <w:t>e</w:t>
      </w:r>
      <w:r w:rsidR="2A052DB2">
        <w:t xml:space="preserve"> Plans &amp; International Roaming</w:t>
      </w:r>
      <w:bookmarkEnd w:id="6"/>
    </w:p>
    <w:p w14:paraId="71FE0BF0" w14:textId="6A5313F0" w:rsidR="00956EC9" w:rsidRDefault="00956EC9" w:rsidP="00956EC9">
      <w:pPr>
        <w:pStyle w:val="ListParagraph"/>
        <w:numPr>
          <w:ilvl w:val="0"/>
          <w:numId w:val="16"/>
        </w:numPr>
        <w:jc w:val="both"/>
      </w:pPr>
      <w:r>
        <w:t>IT will determine the most cost-effective mobile phone plan.</w:t>
      </w:r>
    </w:p>
    <w:p w14:paraId="13D42AB3" w14:textId="5798EAC4" w:rsidR="6EBE45A9" w:rsidRDefault="6EBE45A9" w:rsidP="642F3A3A">
      <w:pPr>
        <w:pStyle w:val="ListParagraph"/>
        <w:numPr>
          <w:ilvl w:val="0"/>
          <w:numId w:val="16"/>
        </w:numPr>
        <w:jc w:val="both"/>
      </w:pPr>
      <w:r>
        <w:t xml:space="preserve">International roaming will require </w:t>
      </w:r>
      <w:r w:rsidR="005F2747">
        <w:t xml:space="preserve">the </w:t>
      </w:r>
      <w:r>
        <w:t>line manager</w:t>
      </w:r>
      <w:r w:rsidR="001732C0">
        <w:t>'</w:t>
      </w:r>
      <w:r>
        <w:t xml:space="preserve">s permission.  </w:t>
      </w:r>
    </w:p>
    <w:p w14:paraId="671A4CD1" w14:textId="4DFCE218" w:rsidR="6EBE45A9" w:rsidRDefault="005F2747" w:rsidP="642F3A3A">
      <w:pPr>
        <w:pStyle w:val="ListParagraph"/>
        <w:numPr>
          <w:ilvl w:val="0"/>
          <w:numId w:val="16"/>
        </w:numPr>
      </w:pPr>
      <w:r>
        <w:t>E</w:t>
      </w:r>
      <w:r w:rsidR="6EBE45A9">
        <w:t>nsure a suitable roaming package is added by talking to the</w:t>
      </w:r>
      <w:r w:rsidR="54677A4A">
        <w:t xml:space="preserve"> IT</w:t>
      </w:r>
      <w:r w:rsidR="6EBE45A9">
        <w:t xml:space="preserve"> Help Desk</w:t>
      </w:r>
      <w:r>
        <w:t xml:space="preserve"> before travelling</w:t>
      </w:r>
      <w:r w:rsidR="009535BA">
        <w:t>.</w:t>
      </w:r>
    </w:p>
    <w:p w14:paraId="602E5DB4" w14:textId="38AD5F04" w:rsidR="58AA7B3D" w:rsidRDefault="58AA7B3D" w:rsidP="642F3A3A">
      <w:pPr>
        <w:pStyle w:val="Heading1"/>
        <w:jc w:val="both"/>
      </w:pPr>
      <w:bookmarkStart w:id="7" w:name="_Toc169207255"/>
      <w:r>
        <w:t>Usage</w:t>
      </w:r>
      <w:bookmarkEnd w:id="7"/>
    </w:p>
    <w:p w14:paraId="1A3A67D5" w14:textId="4134977B" w:rsidR="2A77B32A" w:rsidRDefault="2A77B32A" w:rsidP="642F3A3A">
      <w:pPr>
        <w:pStyle w:val="ListParagraph"/>
        <w:numPr>
          <w:ilvl w:val="0"/>
          <w:numId w:val="16"/>
        </w:numPr>
        <w:jc w:val="both"/>
      </w:pPr>
      <w:r>
        <w:t xml:space="preserve">Please refer to the </w:t>
      </w:r>
      <w:r w:rsidRPr="005B18F7">
        <w:t>Acceptable Use Policy</w:t>
      </w:r>
      <w:r>
        <w:t>.</w:t>
      </w:r>
    </w:p>
    <w:p w14:paraId="324C61FA" w14:textId="0FD0CCC9" w:rsidR="2A77B32A" w:rsidRDefault="2A77B32A" w:rsidP="642F3A3A">
      <w:pPr>
        <w:pStyle w:val="ListParagraph"/>
        <w:numPr>
          <w:ilvl w:val="0"/>
          <w:numId w:val="16"/>
        </w:numPr>
        <w:jc w:val="both"/>
      </w:pPr>
      <w:r>
        <w:t xml:space="preserve">The </w:t>
      </w:r>
      <w:r w:rsidR="0067225B">
        <w:t>TechSolution.inc</w:t>
      </w:r>
      <w:r>
        <w:t xml:space="preserve"> does not permit the transfer of the </w:t>
      </w:r>
      <w:r w:rsidR="0067225B">
        <w:t>TechSolution.inc</w:t>
      </w:r>
      <w:r>
        <w:t xml:space="preserve"> SIM card from the supplied handset to a personal device. </w:t>
      </w:r>
    </w:p>
    <w:p w14:paraId="7831129C" w14:textId="3E0BEA3B" w:rsidR="03E18FC2" w:rsidRDefault="03E18FC2" w:rsidP="642F3A3A">
      <w:pPr>
        <w:pStyle w:val="ListParagraph"/>
        <w:numPr>
          <w:ilvl w:val="0"/>
          <w:numId w:val="16"/>
        </w:numPr>
      </w:pPr>
      <w:r>
        <w:t>Device</w:t>
      </w:r>
      <w:r w:rsidR="1B725128">
        <w:t>s</w:t>
      </w:r>
      <w:r>
        <w:t xml:space="preserve"> may be used for personal communication, depending upon the </w:t>
      </w:r>
      <w:r w:rsidR="7A3D0316">
        <w:t>employee's</w:t>
      </w:r>
      <w:r>
        <w:t xml:space="preserve"> documented agreement with the line manager</w:t>
      </w:r>
      <w:r w:rsidR="2A77B32A">
        <w:t>.</w:t>
      </w:r>
    </w:p>
    <w:p w14:paraId="46460BA8" w14:textId="7146A916" w:rsidR="15F8C9E7" w:rsidRDefault="15F8C9E7" w:rsidP="642F3A3A">
      <w:pPr>
        <w:pStyle w:val="Heading1"/>
        <w:jc w:val="both"/>
      </w:pPr>
      <w:bookmarkStart w:id="8" w:name="_Toc169207256"/>
      <w:r>
        <w:t xml:space="preserve">Costs &amp; </w:t>
      </w:r>
      <w:r w:rsidR="62BE0952">
        <w:t>Allocation</w:t>
      </w:r>
      <w:bookmarkEnd w:id="8"/>
    </w:p>
    <w:p w14:paraId="0E96B608" w14:textId="10A1FED7" w:rsidR="62BE0952" w:rsidRDefault="00E6187C" w:rsidP="642F3A3A">
      <w:pPr>
        <w:pStyle w:val="ListParagraph"/>
        <w:numPr>
          <w:ilvl w:val="0"/>
          <w:numId w:val="18"/>
        </w:numPr>
        <w:jc w:val="both"/>
      </w:pPr>
      <w:r>
        <w:t>P</w:t>
      </w:r>
      <w:r w:rsidR="62BE0952" w:rsidRPr="22CB6782">
        <w:t xml:space="preserve">remium and interactive mobile services </w:t>
      </w:r>
      <w:r>
        <w:t>are</w:t>
      </w:r>
      <w:r w:rsidR="62BE0952" w:rsidRPr="22CB6782">
        <w:t xml:space="preserve"> strictly prohibited.</w:t>
      </w:r>
    </w:p>
    <w:p w14:paraId="054CE15C" w14:textId="4F3DD09A" w:rsidR="484523F0" w:rsidRDefault="484523F0" w:rsidP="22CB6782">
      <w:pPr>
        <w:pStyle w:val="ListParagraph"/>
        <w:numPr>
          <w:ilvl w:val="0"/>
          <w:numId w:val="18"/>
        </w:numPr>
        <w:jc w:val="both"/>
      </w:pPr>
      <w:r w:rsidRPr="22CB6782">
        <w:t>IT will review all current contracts yearly.</w:t>
      </w:r>
    </w:p>
    <w:p w14:paraId="308C1F10" w14:textId="11788402" w:rsidR="2DFE2CED" w:rsidRDefault="000A7078" w:rsidP="22CB6782">
      <w:pPr>
        <w:pStyle w:val="ListParagraph"/>
        <w:numPr>
          <w:ilvl w:val="0"/>
          <w:numId w:val="18"/>
        </w:numPr>
        <w:jc w:val="both"/>
      </w:pPr>
      <w:r>
        <w:t>IT will evaluate extra spend</w:t>
      </w:r>
      <w:r w:rsidR="00BC1DB0">
        <w:t>ing</w:t>
      </w:r>
      <w:r w:rsidR="2DFE2CED" w:rsidRPr="22CB6782">
        <w:t xml:space="preserve"> </w:t>
      </w:r>
      <w:r>
        <w:t xml:space="preserve">limits </w:t>
      </w:r>
      <w:r w:rsidR="2DFE2CED" w:rsidRPr="22CB6782">
        <w:t>depending on business need</w:t>
      </w:r>
      <w:r w:rsidR="00BC1DB0">
        <w:t>s</w:t>
      </w:r>
      <w:r w:rsidR="2DFE2CED" w:rsidRPr="22CB6782">
        <w:t>.</w:t>
      </w:r>
    </w:p>
    <w:p w14:paraId="38FAC1DE" w14:textId="1D34C133" w:rsidR="00A91DB0" w:rsidRDefault="00A91DB0" w:rsidP="00A91DB0">
      <w:pPr>
        <w:pStyle w:val="ListParagraph"/>
        <w:numPr>
          <w:ilvl w:val="0"/>
          <w:numId w:val="18"/>
        </w:numPr>
        <w:jc w:val="both"/>
      </w:pPr>
      <w:r>
        <w:t xml:space="preserve">Never accept reverse charge calls unless </w:t>
      </w:r>
      <w:r w:rsidR="005E09F8">
        <w:t>they are</w:t>
      </w:r>
      <w:r>
        <w:t xml:space="preserve"> for business use.</w:t>
      </w:r>
    </w:p>
    <w:p w14:paraId="33FDCC0D" w14:textId="758BB0B0" w:rsidR="62BE0952" w:rsidRDefault="62BE0952" w:rsidP="642F3A3A">
      <w:pPr>
        <w:pStyle w:val="Heading1"/>
        <w:jc w:val="both"/>
      </w:pPr>
      <w:bookmarkStart w:id="9" w:name="_Toc169207257"/>
      <w:r>
        <w:t>Data &amp; Security</w:t>
      </w:r>
      <w:bookmarkEnd w:id="9"/>
    </w:p>
    <w:p w14:paraId="65987CA8" w14:textId="11DFE5FA" w:rsidR="62BE0952" w:rsidRDefault="62BE0952" w:rsidP="642F3A3A">
      <w:pPr>
        <w:pStyle w:val="ListParagraph"/>
        <w:numPr>
          <w:ilvl w:val="0"/>
          <w:numId w:val="18"/>
        </w:numPr>
        <w:jc w:val="both"/>
      </w:pPr>
      <w:r>
        <w:t xml:space="preserve">Do not disable or try to circumvent any security settings on the device. </w:t>
      </w:r>
    </w:p>
    <w:p w14:paraId="12B091FC" w14:textId="1AAB4CB5" w:rsidR="62BE0952" w:rsidRDefault="0067225B" w:rsidP="642F3A3A">
      <w:pPr>
        <w:pStyle w:val="ListParagraph"/>
        <w:numPr>
          <w:ilvl w:val="0"/>
          <w:numId w:val="18"/>
        </w:numPr>
        <w:jc w:val="both"/>
      </w:pPr>
      <w:r>
        <w:t>TechSolution.inc</w:t>
      </w:r>
      <w:r w:rsidR="62BE0952">
        <w:t xml:space="preserve"> has the authority to manage all devices and can request usage information without employee approval.</w:t>
      </w:r>
    </w:p>
    <w:p w14:paraId="1B44F75C" w14:textId="7B1E4316" w:rsidR="6045FEC9" w:rsidRDefault="6045FEC9" w:rsidP="642F3A3A">
      <w:pPr>
        <w:pStyle w:val="Heading1"/>
        <w:jc w:val="both"/>
      </w:pPr>
      <w:bookmarkStart w:id="10" w:name="_Toc169207258"/>
      <w:r>
        <w:t>Lost, Stolen or Damaged Devices</w:t>
      </w:r>
      <w:bookmarkEnd w:id="10"/>
    </w:p>
    <w:p w14:paraId="05A66E82" w14:textId="58916034" w:rsidR="0BBB724A" w:rsidRDefault="0BBB724A" w:rsidP="642F3A3A">
      <w:pPr>
        <w:pStyle w:val="ListParagraph"/>
        <w:numPr>
          <w:ilvl w:val="0"/>
          <w:numId w:val="19"/>
        </w:numPr>
        <w:jc w:val="both"/>
        <w:rPr>
          <w:color w:val="000000" w:themeColor="text1"/>
        </w:rPr>
      </w:pPr>
      <w:r w:rsidRPr="642F3A3A">
        <w:t xml:space="preserve">Any lost or stolen mobile device should be reported </w:t>
      </w:r>
      <w:r w:rsidR="005E09F8">
        <w:t>immediately to the IT Help Desk</w:t>
      </w:r>
      <w:r w:rsidRPr="642F3A3A">
        <w:t>.</w:t>
      </w:r>
    </w:p>
    <w:p w14:paraId="69573316" w14:textId="7FD5A0F2" w:rsidR="007C00B0" w:rsidRDefault="27FBAD08" w:rsidP="00B25575">
      <w:pPr>
        <w:pStyle w:val="Heading1"/>
        <w:jc w:val="both"/>
      </w:pPr>
      <w:bookmarkStart w:id="11" w:name="_Toc169207259"/>
      <w:r>
        <w:t xml:space="preserve">Actions upon </w:t>
      </w:r>
      <w:r w:rsidR="6F33EF7F">
        <w:t xml:space="preserve">Leaving the </w:t>
      </w:r>
      <w:r w:rsidR="0067225B">
        <w:t>TechSolution.inc</w:t>
      </w:r>
      <w:bookmarkEnd w:id="11"/>
    </w:p>
    <w:p w14:paraId="514FB9B8" w14:textId="4AD978AD" w:rsidR="007C00B0" w:rsidRDefault="00604075" w:rsidP="00604075">
      <w:pPr>
        <w:pStyle w:val="ListParagraph"/>
        <w:numPr>
          <w:ilvl w:val="0"/>
          <w:numId w:val="20"/>
        </w:numPr>
        <w:jc w:val="both"/>
      </w:pPr>
      <w:r>
        <w:t>R</w:t>
      </w:r>
      <w:r w:rsidR="00F658D5">
        <w:t xml:space="preserve">eturn all </w:t>
      </w:r>
      <w:r w:rsidR="0067225B">
        <w:t>TechSolution.inc</w:t>
      </w:r>
      <w:r w:rsidR="00F658D5">
        <w:t xml:space="preserve"> issued devices and data</w:t>
      </w:r>
      <w:r w:rsidR="007C00B0">
        <w:t xml:space="preserve"> to the </w:t>
      </w:r>
      <w:r w:rsidR="0067225B">
        <w:t>TechSolution.inc</w:t>
      </w:r>
      <w:r w:rsidR="007C00B0">
        <w:t xml:space="preserve"> Line Manager.</w:t>
      </w:r>
    </w:p>
    <w:p w14:paraId="49586BD5" w14:textId="3456EAF9" w:rsidR="007C00B0" w:rsidRDefault="007C00B0" w:rsidP="642F3A3A">
      <w:pPr>
        <w:pStyle w:val="ListParagraph"/>
        <w:numPr>
          <w:ilvl w:val="0"/>
          <w:numId w:val="20"/>
        </w:numPr>
        <w:jc w:val="both"/>
      </w:pPr>
      <w:r>
        <w:t xml:space="preserve">All </w:t>
      </w:r>
      <w:r w:rsidR="0067225B">
        <w:t>TechSolution.inc</w:t>
      </w:r>
      <w:r>
        <w:t xml:space="preserve"> data or intellectual property developed or gained during the period of employment remains the property of </w:t>
      </w:r>
      <w:r w:rsidR="0067225B">
        <w:t>TechSolution.inc</w:t>
      </w:r>
      <w:r w:rsidR="29B2CA14">
        <w:t>.</w:t>
      </w:r>
    </w:p>
    <w:p w14:paraId="3B10677F" w14:textId="6F43A7B4" w:rsidR="29B2CA14" w:rsidRDefault="29B2CA14" w:rsidP="642F3A3A">
      <w:pPr>
        <w:pStyle w:val="ListParagraph"/>
        <w:numPr>
          <w:ilvl w:val="0"/>
          <w:numId w:val="20"/>
        </w:numPr>
        <w:jc w:val="both"/>
      </w:pPr>
      <w:r>
        <w:t xml:space="preserve">Devices </w:t>
      </w:r>
      <w:r w:rsidR="00E8752F">
        <w:t>must not</w:t>
      </w:r>
      <w:r>
        <w:t xml:space="preserve"> be reallocated to another individual.</w:t>
      </w:r>
    </w:p>
    <w:p w14:paraId="1DAD995B" w14:textId="45A84DF8" w:rsidR="6A41B762" w:rsidRDefault="6A41B762" w:rsidP="642F3A3A">
      <w:pPr>
        <w:pStyle w:val="ListParagraph"/>
        <w:numPr>
          <w:ilvl w:val="0"/>
          <w:numId w:val="20"/>
        </w:numPr>
        <w:jc w:val="both"/>
      </w:pPr>
      <w:r>
        <w:t xml:space="preserve">Employees will not be allowed to transfer </w:t>
      </w:r>
      <w:r w:rsidR="00E8752F">
        <w:t>thei</w:t>
      </w:r>
      <w:r>
        <w:t>r mobile number to another plan.</w:t>
      </w:r>
    </w:p>
    <w:p w14:paraId="4BC07E83" w14:textId="3075DBD1" w:rsidR="6C30E20F" w:rsidRDefault="6C30E20F" w:rsidP="6C30E20F">
      <w:pPr>
        <w:jc w:val="both"/>
      </w:pPr>
    </w:p>
    <w:sectPr w:rsidR="6C30E20F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D7178" w14:textId="77777777" w:rsidR="007176EA" w:rsidRDefault="007176EA" w:rsidP="005521CF">
      <w:pPr>
        <w:spacing w:after="0"/>
      </w:pPr>
      <w:r>
        <w:separator/>
      </w:r>
    </w:p>
  </w:endnote>
  <w:endnote w:type="continuationSeparator" w:id="0">
    <w:p w14:paraId="7FF9222B" w14:textId="77777777" w:rsidR="007176EA" w:rsidRDefault="007176EA" w:rsidP="005521CF">
      <w:pPr>
        <w:spacing w:after="0"/>
      </w:pPr>
      <w:r>
        <w:continuationSeparator/>
      </w:r>
    </w:p>
  </w:endnote>
  <w:endnote w:type="continuationNotice" w:id="1">
    <w:p w14:paraId="19428037" w14:textId="77777777" w:rsidR="007176EA" w:rsidRDefault="007176E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761003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E188AC2" w14:textId="3BEE9838" w:rsidR="005521CF" w:rsidRDefault="005521C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14:paraId="07B0C42C" w14:textId="77777777" w:rsidR="005521CF" w:rsidRDefault="005521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9F816" w14:textId="77777777" w:rsidR="007176EA" w:rsidRDefault="007176EA" w:rsidP="005521CF">
      <w:pPr>
        <w:spacing w:after="0"/>
      </w:pPr>
      <w:r>
        <w:separator/>
      </w:r>
    </w:p>
  </w:footnote>
  <w:footnote w:type="continuationSeparator" w:id="0">
    <w:p w14:paraId="572F0A43" w14:textId="77777777" w:rsidR="007176EA" w:rsidRDefault="007176EA" w:rsidP="005521CF">
      <w:pPr>
        <w:spacing w:after="0"/>
      </w:pPr>
      <w:r>
        <w:continuationSeparator/>
      </w:r>
    </w:p>
  </w:footnote>
  <w:footnote w:type="continuationNotice" w:id="1">
    <w:p w14:paraId="7CEF1FFB" w14:textId="77777777" w:rsidR="007176EA" w:rsidRDefault="007176EA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DDA12" w14:textId="2FC3BAD2" w:rsidR="00632EF9" w:rsidRDefault="00511DB6">
    <w:pPr>
      <w:pStyle w:val="Header"/>
    </w:pPr>
    <w:r>
      <w:t>Mobile Device Policy</w:t>
    </w:r>
  </w:p>
  <w:p w14:paraId="639CD500" w14:textId="77777777" w:rsidR="004E19AC" w:rsidRDefault="004E19AC">
    <w:pPr>
      <w:pStyle w:val="Header"/>
    </w:pPr>
  </w:p>
  <w:p w14:paraId="1BFFA122" w14:textId="1C02AA53" w:rsidR="004E19AC" w:rsidRDefault="0067225B" w:rsidP="004E19AC">
    <w:pPr>
      <w:pStyle w:val="Header"/>
      <w:jc w:val="right"/>
    </w:pPr>
    <w:r>
      <w:rPr>
        <w:noProof/>
      </w:rPr>
      <w:drawing>
        <wp:inline distT="0" distB="0" distL="0" distR="0" wp14:anchorId="2D4D0626" wp14:editId="4F45F761">
          <wp:extent cx="1905000" cy="12096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12096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74C4D"/>
    <w:multiLevelType w:val="hybridMultilevel"/>
    <w:tmpl w:val="D1E27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36247"/>
    <w:multiLevelType w:val="hybridMultilevel"/>
    <w:tmpl w:val="D97AC3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0F21F9"/>
    <w:multiLevelType w:val="hybridMultilevel"/>
    <w:tmpl w:val="FAD09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023205"/>
    <w:multiLevelType w:val="hybridMultilevel"/>
    <w:tmpl w:val="6DDAC2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FD0384"/>
    <w:multiLevelType w:val="hybridMultilevel"/>
    <w:tmpl w:val="1B501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7B67A6"/>
    <w:multiLevelType w:val="hybridMultilevel"/>
    <w:tmpl w:val="1C9A87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5F792F"/>
    <w:multiLevelType w:val="hybridMultilevel"/>
    <w:tmpl w:val="BF9A1D36"/>
    <w:lvl w:ilvl="0" w:tplc="22CAEB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3C02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C8CA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C0C0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308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0E57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B0AF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F683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D620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0523F7"/>
    <w:multiLevelType w:val="hybridMultilevel"/>
    <w:tmpl w:val="CB9A5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9413CF"/>
    <w:multiLevelType w:val="hybridMultilevel"/>
    <w:tmpl w:val="5450D6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FF711A"/>
    <w:multiLevelType w:val="hybridMultilevel"/>
    <w:tmpl w:val="880EF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663ECB"/>
    <w:multiLevelType w:val="hybridMultilevel"/>
    <w:tmpl w:val="46D6E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965736"/>
    <w:multiLevelType w:val="hybridMultilevel"/>
    <w:tmpl w:val="248C92B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8661B88"/>
    <w:multiLevelType w:val="hybridMultilevel"/>
    <w:tmpl w:val="C16A7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C11E57"/>
    <w:multiLevelType w:val="hybridMultilevel"/>
    <w:tmpl w:val="588663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4A2484"/>
    <w:multiLevelType w:val="hybridMultilevel"/>
    <w:tmpl w:val="42A405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615197"/>
    <w:multiLevelType w:val="hybridMultilevel"/>
    <w:tmpl w:val="C98EE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FA7895"/>
    <w:multiLevelType w:val="hybridMultilevel"/>
    <w:tmpl w:val="77BE1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9A6EF9"/>
    <w:multiLevelType w:val="hybridMultilevel"/>
    <w:tmpl w:val="4FAE147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F11BCB"/>
    <w:multiLevelType w:val="hybridMultilevel"/>
    <w:tmpl w:val="4F26EB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5C68FB"/>
    <w:multiLevelType w:val="hybridMultilevel"/>
    <w:tmpl w:val="6FA8E2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9B778C"/>
    <w:multiLevelType w:val="hybridMultilevel"/>
    <w:tmpl w:val="257C7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BE3408"/>
    <w:multiLevelType w:val="hybridMultilevel"/>
    <w:tmpl w:val="9842C7A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14"/>
  </w:num>
  <w:num w:numId="4">
    <w:abstractNumId w:val="0"/>
  </w:num>
  <w:num w:numId="5">
    <w:abstractNumId w:val="1"/>
  </w:num>
  <w:num w:numId="6">
    <w:abstractNumId w:val="10"/>
  </w:num>
  <w:num w:numId="7">
    <w:abstractNumId w:val="20"/>
  </w:num>
  <w:num w:numId="8">
    <w:abstractNumId w:val="16"/>
  </w:num>
  <w:num w:numId="9">
    <w:abstractNumId w:val="3"/>
  </w:num>
  <w:num w:numId="10">
    <w:abstractNumId w:val="4"/>
  </w:num>
  <w:num w:numId="11">
    <w:abstractNumId w:val="15"/>
  </w:num>
  <w:num w:numId="12">
    <w:abstractNumId w:val="8"/>
  </w:num>
  <w:num w:numId="13">
    <w:abstractNumId w:val="11"/>
  </w:num>
  <w:num w:numId="14">
    <w:abstractNumId w:val="21"/>
  </w:num>
  <w:num w:numId="15">
    <w:abstractNumId w:val="17"/>
  </w:num>
  <w:num w:numId="16">
    <w:abstractNumId w:val="13"/>
  </w:num>
  <w:num w:numId="17">
    <w:abstractNumId w:val="2"/>
  </w:num>
  <w:num w:numId="18">
    <w:abstractNumId w:val="19"/>
  </w:num>
  <w:num w:numId="19">
    <w:abstractNumId w:val="7"/>
  </w:num>
  <w:num w:numId="20">
    <w:abstractNumId w:val="5"/>
  </w:num>
  <w:num w:numId="21">
    <w:abstractNumId w:val="18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yNDQwNLMwtTQyMLdQ0lEKTi0uzszPAykwrgUAHrblESwAAAA="/>
  </w:docVars>
  <w:rsids>
    <w:rsidRoot w:val="007C00B0"/>
    <w:rsid w:val="00021944"/>
    <w:rsid w:val="00036FD1"/>
    <w:rsid w:val="00045742"/>
    <w:rsid w:val="00060D62"/>
    <w:rsid w:val="0006367E"/>
    <w:rsid w:val="00067B29"/>
    <w:rsid w:val="00070C6F"/>
    <w:rsid w:val="000752AA"/>
    <w:rsid w:val="000867E8"/>
    <w:rsid w:val="00090518"/>
    <w:rsid w:val="000A7078"/>
    <w:rsid w:val="000B5656"/>
    <w:rsid w:val="000B686C"/>
    <w:rsid w:val="000C265F"/>
    <w:rsid w:val="000D2353"/>
    <w:rsid w:val="000D3D24"/>
    <w:rsid w:val="000D5A50"/>
    <w:rsid w:val="000E17C8"/>
    <w:rsid w:val="000E561D"/>
    <w:rsid w:val="0010575C"/>
    <w:rsid w:val="00140366"/>
    <w:rsid w:val="00143DE8"/>
    <w:rsid w:val="001713FF"/>
    <w:rsid w:val="001732C0"/>
    <w:rsid w:val="0019373D"/>
    <w:rsid w:val="0019569C"/>
    <w:rsid w:val="00197EE4"/>
    <w:rsid w:val="001A0AA7"/>
    <w:rsid w:val="001D53E3"/>
    <w:rsid w:val="001D5B0A"/>
    <w:rsid w:val="001E0D0E"/>
    <w:rsid w:val="001E29C2"/>
    <w:rsid w:val="001E2B87"/>
    <w:rsid w:val="00214C8E"/>
    <w:rsid w:val="00222A30"/>
    <w:rsid w:val="00225A62"/>
    <w:rsid w:val="00231780"/>
    <w:rsid w:val="00233054"/>
    <w:rsid w:val="002415F9"/>
    <w:rsid w:val="002439D8"/>
    <w:rsid w:val="00246055"/>
    <w:rsid w:val="00253640"/>
    <w:rsid w:val="00255DD6"/>
    <w:rsid w:val="00281231"/>
    <w:rsid w:val="00297F64"/>
    <w:rsid w:val="002A42A4"/>
    <w:rsid w:val="002C27D5"/>
    <w:rsid w:val="002C3F21"/>
    <w:rsid w:val="002D6DD7"/>
    <w:rsid w:val="002F48E0"/>
    <w:rsid w:val="002F4968"/>
    <w:rsid w:val="00331D3B"/>
    <w:rsid w:val="003418EB"/>
    <w:rsid w:val="003466D0"/>
    <w:rsid w:val="00347EDB"/>
    <w:rsid w:val="0036096A"/>
    <w:rsid w:val="00384276"/>
    <w:rsid w:val="003865B1"/>
    <w:rsid w:val="00395354"/>
    <w:rsid w:val="003970BA"/>
    <w:rsid w:val="003A6AFF"/>
    <w:rsid w:val="003C16A9"/>
    <w:rsid w:val="003E48F9"/>
    <w:rsid w:val="00423157"/>
    <w:rsid w:val="00440A69"/>
    <w:rsid w:val="00453DB1"/>
    <w:rsid w:val="0046013B"/>
    <w:rsid w:val="00461B0F"/>
    <w:rsid w:val="00470BE1"/>
    <w:rsid w:val="0047549B"/>
    <w:rsid w:val="00475A87"/>
    <w:rsid w:val="00483037"/>
    <w:rsid w:val="00483F12"/>
    <w:rsid w:val="00484CA0"/>
    <w:rsid w:val="004A182D"/>
    <w:rsid w:val="004A217B"/>
    <w:rsid w:val="004A5AE4"/>
    <w:rsid w:val="004B53B5"/>
    <w:rsid w:val="004C2E94"/>
    <w:rsid w:val="004C34B9"/>
    <w:rsid w:val="004C5DC1"/>
    <w:rsid w:val="004D0DA8"/>
    <w:rsid w:val="004D6978"/>
    <w:rsid w:val="004E19AC"/>
    <w:rsid w:val="004E361D"/>
    <w:rsid w:val="004F1203"/>
    <w:rsid w:val="0051086C"/>
    <w:rsid w:val="00511DB6"/>
    <w:rsid w:val="005213C7"/>
    <w:rsid w:val="005313B1"/>
    <w:rsid w:val="00533355"/>
    <w:rsid w:val="00542147"/>
    <w:rsid w:val="005429EE"/>
    <w:rsid w:val="005521CF"/>
    <w:rsid w:val="00552BFD"/>
    <w:rsid w:val="0055412E"/>
    <w:rsid w:val="005710A0"/>
    <w:rsid w:val="00585BF7"/>
    <w:rsid w:val="005A4CB5"/>
    <w:rsid w:val="005B18F7"/>
    <w:rsid w:val="005B3048"/>
    <w:rsid w:val="005E09F8"/>
    <w:rsid w:val="005E5AF2"/>
    <w:rsid w:val="005F12F2"/>
    <w:rsid w:val="005F2747"/>
    <w:rsid w:val="00603197"/>
    <w:rsid w:val="00604075"/>
    <w:rsid w:val="00632EF9"/>
    <w:rsid w:val="00644C4A"/>
    <w:rsid w:val="00645E27"/>
    <w:rsid w:val="00653C7E"/>
    <w:rsid w:val="00656CB0"/>
    <w:rsid w:val="0066657F"/>
    <w:rsid w:val="0067225B"/>
    <w:rsid w:val="00673622"/>
    <w:rsid w:val="006753AF"/>
    <w:rsid w:val="00677FA6"/>
    <w:rsid w:val="0069212F"/>
    <w:rsid w:val="0069511C"/>
    <w:rsid w:val="006976DE"/>
    <w:rsid w:val="006A12F6"/>
    <w:rsid w:val="006B4F74"/>
    <w:rsid w:val="006C0162"/>
    <w:rsid w:val="006C7F98"/>
    <w:rsid w:val="006F1983"/>
    <w:rsid w:val="006F5D7E"/>
    <w:rsid w:val="007176EA"/>
    <w:rsid w:val="0072437A"/>
    <w:rsid w:val="00742F76"/>
    <w:rsid w:val="00753309"/>
    <w:rsid w:val="00756642"/>
    <w:rsid w:val="00761754"/>
    <w:rsid w:val="0076501E"/>
    <w:rsid w:val="00772511"/>
    <w:rsid w:val="007743BD"/>
    <w:rsid w:val="007762C2"/>
    <w:rsid w:val="007925C5"/>
    <w:rsid w:val="00795C73"/>
    <w:rsid w:val="007C00B0"/>
    <w:rsid w:val="007C6DA8"/>
    <w:rsid w:val="007D2DFF"/>
    <w:rsid w:val="007E1A37"/>
    <w:rsid w:val="007E43E9"/>
    <w:rsid w:val="00804E87"/>
    <w:rsid w:val="008273BA"/>
    <w:rsid w:val="0084077D"/>
    <w:rsid w:val="00843331"/>
    <w:rsid w:val="00860433"/>
    <w:rsid w:val="008722E8"/>
    <w:rsid w:val="0087394F"/>
    <w:rsid w:val="00884423"/>
    <w:rsid w:val="00896983"/>
    <w:rsid w:val="008A5FF4"/>
    <w:rsid w:val="008C7D6D"/>
    <w:rsid w:val="008E47ED"/>
    <w:rsid w:val="008E4DAD"/>
    <w:rsid w:val="008F4A87"/>
    <w:rsid w:val="009108EA"/>
    <w:rsid w:val="00932788"/>
    <w:rsid w:val="00935A57"/>
    <w:rsid w:val="00943306"/>
    <w:rsid w:val="0095082B"/>
    <w:rsid w:val="009535BA"/>
    <w:rsid w:val="009553E3"/>
    <w:rsid w:val="00956EC9"/>
    <w:rsid w:val="009578FA"/>
    <w:rsid w:val="00957E16"/>
    <w:rsid w:val="00974CF6"/>
    <w:rsid w:val="009857D5"/>
    <w:rsid w:val="0099116D"/>
    <w:rsid w:val="009A5E10"/>
    <w:rsid w:val="009A63B5"/>
    <w:rsid w:val="009B0438"/>
    <w:rsid w:val="009B6D30"/>
    <w:rsid w:val="009C11EA"/>
    <w:rsid w:val="009C4EE3"/>
    <w:rsid w:val="009D5BAC"/>
    <w:rsid w:val="009E0B42"/>
    <w:rsid w:val="009E26C9"/>
    <w:rsid w:val="009E7812"/>
    <w:rsid w:val="009F1E60"/>
    <w:rsid w:val="009F2364"/>
    <w:rsid w:val="00A622D6"/>
    <w:rsid w:val="00A6519B"/>
    <w:rsid w:val="00A70E09"/>
    <w:rsid w:val="00A86A98"/>
    <w:rsid w:val="00A91DB0"/>
    <w:rsid w:val="00AA6DF2"/>
    <w:rsid w:val="00AC6E65"/>
    <w:rsid w:val="00AC7F47"/>
    <w:rsid w:val="00AD5782"/>
    <w:rsid w:val="00AE4406"/>
    <w:rsid w:val="00AF1AFC"/>
    <w:rsid w:val="00AF2544"/>
    <w:rsid w:val="00AF271E"/>
    <w:rsid w:val="00AF7083"/>
    <w:rsid w:val="00AF761F"/>
    <w:rsid w:val="00B02891"/>
    <w:rsid w:val="00B07387"/>
    <w:rsid w:val="00B10DB6"/>
    <w:rsid w:val="00B14150"/>
    <w:rsid w:val="00B25575"/>
    <w:rsid w:val="00B34486"/>
    <w:rsid w:val="00B43013"/>
    <w:rsid w:val="00B4759F"/>
    <w:rsid w:val="00B56B6F"/>
    <w:rsid w:val="00B64977"/>
    <w:rsid w:val="00B71307"/>
    <w:rsid w:val="00B77B72"/>
    <w:rsid w:val="00B90D9F"/>
    <w:rsid w:val="00BA09DA"/>
    <w:rsid w:val="00BB1D09"/>
    <w:rsid w:val="00BB2DAE"/>
    <w:rsid w:val="00BB49E5"/>
    <w:rsid w:val="00BB519D"/>
    <w:rsid w:val="00BC1DB0"/>
    <w:rsid w:val="00BC7288"/>
    <w:rsid w:val="00BC7A03"/>
    <w:rsid w:val="00BD4C9A"/>
    <w:rsid w:val="00BF0C32"/>
    <w:rsid w:val="00C05B6B"/>
    <w:rsid w:val="00C32F88"/>
    <w:rsid w:val="00C360B5"/>
    <w:rsid w:val="00C509E0"/>
    <w:rsid w:val="00C513E7"/>
    <w:rsid w:val="00C61BCD"/>
    <w:rsid w:val="00C76FE3"/>
    <w:rsid w:val="00C834F2"/>
    <w:rsid w:val="00C86CD8"/>
    <w:rsid w:val="00CA022C"/>
    <w:rsid w:val="00CA157D"/>
    <w:rsid w:val="00CA65E1"/>
    <w:rsid w:val="00CB32FE"/>
    <w:rsid w:val="00CB4F50"/>
    <w:rsid w:val="00CD2470"/>
    <w:rsid w:val="00CD39D6"/>
    <w:rsid w:val="00CE5D47"/>
    <w:rsid w:val="00CF7AB2"/>
    <w:rsid w:val="00D227AE"/>
    <w:rsid w:val="00D23343"/>
    <w:rsid w:val="00D2460A"/>
    <w:rsid w:val="00D4405B"/>
    <w:rsid w:val="00D44638"/>
    <w:rsid w:val="00D5640F"/>
    <w:rsid w:val="00D7228E"/>
    <w:rsid w:val="00D95A7D"/>
    <w:rsid w:val="00DA0F79"/>
    <w:rsid w:val="00DA12BA"/>
    <w:rsid w:val="00DA1A83"/>
    <w:rsid w:val="00DA59E3"/>
    <w:rsid w:val="00DA7D30"/>
    <w:rsid w:val="00DD233D"/>
    <w:rsid w:val="00DD6212"/>
    <w:rsid w:val="00E008F2"/>
    <w:rsid w:val="00E0323C"/>
    <w:rsid w:val="00E127F3"/>
    <w:rsid w:val="00E20FD1"/>
    <w:rsid w:val="00E34FC1"/>
    <w:rsid w:val="00E35F88"/>
    <w:rsid w:val="00E5226F"/>
    <w:rsid w:val="00E5295A"/>
    <w:rsid w:val="00E55096"/>
    <w:rsid w:val="00E5671C"/>
    <w:rsid w:val="00E6187C"/>
    <w:rsid w:val="00E65118"/>
    <w:rsid w:val="00E654B8"/>
    <w:rsid w:val="00E704AE"/>
    <w:rsid w:val="00E779AA"/>
    <w:rsid w:val="00E8752F"/>
    <w:rsid w:val="00EA479A"/>
    <w:rsid w:val="00EA4E0B"/>
    <w:rsid w:val="00EC0410"/>
    <w:rsid w:val="00EC3DDE"/>
    <w:rsid w:val="00ED5607"/>
    <w:rsid w:val="00EF14BB"/>
    <w:rsid w:val="00EF26B0"/>
    <w:rsid w:val="00F00EA5"/>
    <w:rsid w:val="00F035A3"/>
    <w:rsid w:val="00F0492A"/>
    <w:rsid w:val="00F10171"/>
    <w:rsid w:val="00F20063"/>
    <w:rsid w:val="00F4471B"/>
    <w:rsid w:val="00F5126D"/>
    <w:rsid w:val="00F55A44"/>
    <w:rsid w:val="00F65075"/>
    <w:rsid w:val="00F658D5"/>
    <w:rsid w:val="00F818EC"/>
    <w:rsid w:val="00FA2A01"/>
    <w:rsid w:val="00FA551F"/>
    <w:rsid w:val="00FA55C1"/>
    <w:rsid w:val="00FB44A7"/>
    <w:rsid w:val="00FC4169"/>
    <w:rsid w:val="00FD1065"/>
    <w:rsid w:val="00FD77A7"/>
    <w:rsid w:val="00FF489D"/>
    <w:rsid w:val="014DA02A"/>
    <w:rsid w:val="01A522AF"/>
    <w:rsid w:val="02253101"/>
    <w:rsid w:val="02D13FC0"/>
    <w:rsid w:val="0322D86B"/>
    <w:rsid w:val="03E18FC2"/>
    <w:rsid w:val="042FB455"/>
    <w:rsid w:val="04DEE2DE"/>
    <w:rsid w:val="0506AF29"/>
    <w:rsid w:val="051A2ADC"/>
    <w:rsid w:val="05693CC4"/>
    <w:rsid w:val="058623F9"/>
    <w:rsid w:val="05F6A856"/>
    <w:rsid w:val="067893D2"/>
    <w:rsid w:val="07560AB2"/>
    <w:rsid w:val="0768BF5D"/>
    <w:rsid w:val="07BC6996"/>
    <w:rsid w:val="08146433"/>
    <w:rsid w:val="081F837F"/>
    <w:rsid w:val="0881EB83"/>
    <w:rsid w:val="089135A1"/>
    <w:rsid w:val="08A0682B"/>
    <w:rsid w:val="08B9C503"/>
    <w:rsid w:val="097CDC46"/>
    <w:rsid w:val="09E8FC1E"/>
    <w:rsid w:val="0A3EC93D"/>
    <w:rsid w:val="0A4BD1DF"/>
    <w:rsid w:val="0AE9136B"/>
    <w:rsid w:val="0AF37C8F"/>
    <w:rsid w:val="0AF40A58"/>
    <w:rsid w:val="0B4D5F16"/>
    <w:rsid w:val="0B7D8E82"/>
    <w:rsid w:val="0B7FADDA"/>
    <w:rsid w:val="0BBB724A"/>
    <w:rsid w:val="0C3FC7E8"/>
    <w:rsid w:val="0C56E67F"/>
    <w:rsid w:val="0CB47D08"/>
    <w:rsid w:val="0CECBCC4"/>
    <w:rsid w:val="0E2DE44E"/>
    <w:rsid w:val="0E504D69"/>
    <w:rsid w:val="0E759CA6"/>
    <w:rsid w:val="0E87A1C6"/>
    <w:rsid w:val="0E92C9A8"/>
    <w:rsid w:val="0EE1318F"/>
    <w:rsid w:val="0F4CE3A7"/>
    <w:rsid w:val="0FEC1DCA"/>
    <w:rsid w:val="10237227"/>
    <w:rsid w:val="10278A56"/>
    <w:rsid w:val="102C1773"/>
    <w:rsid w:val="103E7DFC"/>
    <w:rsid w:val="10427D49"/>
    <w:rsid w:val="109D1D8B"/>
    <w:rsid w:val="10A66866"/>
    <w:rsid w:val="10FA10AE"/>
    <w:rsid w:val="1150A076"/>
    <w:rsid w:val="11A44676"/>
    <w:rsid w:val="11BF4288"/>
    <w:rsid w:val="124238C7"/>
    <w:rsid w:val="1283E30C"/>
    <w:rsid w:val="12FB2AC6"/>
    <w:rsid w:val="130A962F"/>
    <w:rsid w:val="133BA4DC"/>
    <w:rsid w:val="13B8AAC4"/>
    <w:rsid w:val="13DF8CB2"/>
    <w:rsid w:val="142E7FAA"/>
    <w:rsid w:val="14485429"/>
    <w:rsid w:val="15CA500B"/>
    <w:rsid w:val="15F8C9E7"/>
    <w:rsid w:val="167D7CC5"/>
    <w:rsid w:val="16D40C8D"/>
    <w:rsid w:val="17713FB8"/>
    <w:rsid w:val="17ED4F5A"/>
    <w:rsid w:val="182DDC2E"/>
    <w:rsid w:val="18462283"/>
    <w:rsid w:val="1943759F"/>
    <w:rsid w:val="19C416E1"/>
    <w:rsid w:val="19D5037F"/>
    <w:rsid w:val="1A9FD843"/>
    <w:rsid w:val="1AB4DD38"/>
    <w:rsid w:val="1B725128"/>
    <w:rsid w:val="1B8454BB"/>
    <w:rsid w:val="1BF3C2AB"/>
    <w:rsid w:val="1C1376CD"/>
    <w:rsid w:val="1D2CEEE0"/>
    <w:rsid w:val="203AF171"/>
    <w:rsid w:val="212DB2F3"/>
    <w:rsid w:val="21A141E3"/>
    <w:rsid w:val="222DE103"/>
    <w:rsid w:val="2254D15B"/>
    <w:rsid w:val="22CB6782"/>
    <w:rsid w:val="23846EC7"/>
    <w:rsid w:val="2407B7E7"/>
    <w:rsid w:val="24669D67"/>
    <w:rsid w:val="24DC4458"/>
    <w:rsid w:val="25D6DEBE"/>
    <w:rsid w:val="25E3A59B"/>
    <w:rsid w:val="26166DC9"/>
    <w:rsid w:val="266641E0"/>
    <w:rsid w:val="2748276A"/>
    <w:rsid w:val="276BBEB3"/>
    <w:rsid w:val="27FBAD08"/>
    <w:rsid w:val="2842A5E2"/>
    <w:rsid w:val="2943E329"/>
    <w:rsid w:val="2951739F"/>
    <w:rsid w:val="29B2CA14"/>
    <w:rsid w:val="2A052DB2"/>
    <w:rsid w:val="2A77B32A"/>
    <w:rsid w:val="2B5011AF"/>
    <w:rsid w:val="2BEF1759"/>
    <w:rsid w:val="2CDAE2F7"/>
    <w:rsid w:val="2D898B4D"/>
    <w:rsid w:val="2DF20BB1"/>
    <w:rsid w:val="2DF6A506"/>
    <w:rsid w:val="2DFE2CED"/>
    <w:rsid w:val="2E320385"/>
    <w:rsid w:val="2E76B358"/>
    <w:rsid w:val="2EDDB830"/>
    <w:rsid w:val="2F8DDC12"/>
    <w:rsid w:val="2F8E83F0"/>
    <w:rsid w:val="2FB94BCB"/>
    <w:rsid w:val="302D2480"/>
    <w:rsid w:val="303BD5EF"/>
    <w:rsid w:val="30C9DEB5"/>
    <w:rsid w:val="316C7437"/>
    <w:rsid w:val="31769A1B"/>
    <w:rsid w:val="31D0B503"/>
    <w:rsid w:val="31D7A650"/>
    <w:rsid w:val="32B0EDCC"/>
    <w:rsid w:val="32CA1629"/>
    <w:rsid w:val="33256A65"/>
    <w:rsid w:val="3417CBFC"/>
    <w:rsid w:val="3487194E"/>
    <w:rsid w:val="3498F8AA"/>
    <w:rsid w:val="34EC80A1"/>
    <w:rsid w:val="35CB4BBE"/>
    <w:rsid w:val="3625F5F9"/>
    <w:rsid w:val="36A6574E"/>
    <w:rsid w:val="36D8BA19"/>
    <w:rsid w:val="3753C649"/>
    <w:rsid w:val="37C1C65A"/>
    <w:rsid w:val="388DB2D7"/>
    <w:rsid w:val="393D53BC"/>
    <w:rsid w:val="397BAC85"/>
    <w:rsid w:val="3AC3361C"/>
    <w:rsid w:val="3B1E31F6"/>
    <w:rsid w:val="3C01B33C"/>
    <w:rsid w:val="3C24A68C"/>
    <w:rsid w:val="3C5FBD98"/>
    <w:rsid w:val="3C708A0A"/>
    <w:rsid w:val="3C822E60"/>
    <w:rsid w:val="3DFB8DF9"/>
    <w:rsid w:val="3FC38DE3"/>
    <w:rsid w:val="407388D7"/>
    <w:rsid w:val="41332EBB"/>
    <w:rsid w:val="414865A1"/>
    <w:rsid w:val="41C16E36"/>
    <w:rsid w:val="42244ADF"/>
    <w:rsid w:val="426F16F9"/>
    <w:rsid w:val="428DE4AF"/>
    <w:rsid w:val="42C71196"/>
    <w:rsid w:val="43644996"/>
    <w:rsid w:val="43672C41"/>
    <w:rsid w:val="43B938E5"/>
    <w:rsid w:val="448A4FD3"/>
    <w:rsid w:val="4496FF06"/>
    <w:rsid w:val="45C4EDF9"/>
    <w:rsid w:val="45FF6718"/>
    <w:rsid w:val="46D084DD"/>
    <w:rsid w:val="4757BF02"/>
    <w:rsid w:val="478382B6"/>
    <w:rsid w:val="484523F0"/>
    <w:rsid w:val="48E3954D"/>
    <w:rsid w:val="493F024E"/>
    <w:rsid w:val="4987D56B"/>
    <w:rsid w:val="4A93E4EA"/>
    <w:rsid w:val="4B20D586"/>
    <w:rsid w:val="4D488E72"/>
    <w:rsid w:val="4E570F58"/>
    <w:rsid w:val="4ED2978B"/>
    <w:rsid w:val="4F49A88A"/>
    <w:rsid w:val="50638BA4"/>
    <w:rsid w:val="50A66E93"/>
    <w:rsid w:val="50C6C4BF"/>
    <w:rsid w:val="50ED4E51"/>
    <w:rsid w:val="51FED7EE"/>
    <w:rsid w:val="5223ED1B"/>
    <w:rsid w:val="524EA9D7"/>
    <w:rsid w:val="537EF016"/>
    <w:rsid w:val="53BFBD7C"/>
    <w:rsid w:val="53E26516"/>
    <w:rsid w:val="54677A4A"/>
    <w:rsid w:val="5487B0E2"/>
    <w:rsid w:val="5511C6F1"/>
    <w:rsid w:val="55213F77"/>
    <w:rsid w:val="55AFE8AE"/>
    <w:rsid w:val="57180ACF"/>
    <w:rsid w:val="57D1D705"/>
    <w:rsid w:val="5856C6C0"/>
    <w:rsid w:val="585E9E99"/>
    <w:rsid w:val="587C6A5A"/>
    <w:rsid w:val="58932E9F"/>
    <w:rsid w:val="58AA7B3D"/>
    <w:rsid w:val="5958888F"/>
    <w:rsid w:val="5A438E08"/>
    <w:rsid w:val="5AC72C25"/>
    <w:rsid w:val="5B04457C"/>
    <w:rsid w:val="5B1B3D85"/>
    <w:rsid w:val="5B69B95A"/>
    <w:rsid w:val="5B801E24"/>
    <w:rsid w:val="5BCACF61"/>
    <w:rsid w:val="5C53EF46"/>
    <w:rsid w:val="5D5EB23C"/>
    <w:rsid w:val="5D7F9952"/>
    <w:rsid w:val="5E9939B4"/>
    <w:rsid w:val="5EFE7EAC"/>
    <w:rsid w:val="5F17A709"/>
    <w:rsid w:val="602BACFB"/>
    <w:rsid w:val="6045FEC9"/>
    <w:rsid w:val="6093E75F"/>
    <w:rsid w:val="609652FE"/>
    <w:rsid w:val="60B2CF8C"/>
    <w:rsid w:val="6280D56A"/>
    <w:rsid w:val="629369D9"/>
    <w:rsid w:val="62B1405C"/>
    <w:rsid w:val="62BE0952"/>
    <w:rsid w:val="6325E652"/>
    <w:rsid w:val="6367AB7B"/>
    <w:rsid w:val="637207AC"/>
    <w:rsid w:val="641586A2"/>
    <w:rsid w:val="642F3A3A"/>
    <w:rsid w:val="64BBAF5C"/>
    <w:rsid w:val="655FE364"/>
    <w:rsid w:val="65BEF713"/>
    <w:rsid w:val="65D6FB5E"/>
    <w:rsid w:val="66BC73B8"/>
    <w:rsid w:val="66FABF14"/>
    <w:rsid w:val="67099091"/>
    <w:rsid w:val="6714B873"/>
    <w:rsid w:val="672B9D38"/>
    <w:rsid w:val="6788892C"/>
    <w:rsid w:val="67D45E1B"/>
    <w:rsid w:val="67FDAD93"/>
    <w:rsid w:val="687C9F41"/>
    <w:rsid w:val="68CDBA1D"/>
    <w:rsid w:val="68D20D11"/>
    <w:rsid w:val="6978CDB3"/>
    <w:rsid w:val="69997DF4"/>
    <w:rsid w:val="6A41B762"/>
    <w:rsid w:val="6A793FD9"/>
    <w:rsid w:val="6BC679C8"/>
    <w:rsid w:val="6C30E20F"/>
    <w:rsid w:val="6C5B5179"/>
    <w:rsid w:val="6CD11EB6"/>
    <w:rsid w:val="6D8F8931"/>
    <w:rsid w:val="6DC41A7F"/>
    <w:rsid w:val="6E084503"/>
    <w:rsid w:val="6E7BC91A"/>
    <w:rsid w:val="6EA74D34"/>
    <w:rsid w:val="6EBE45A9"/>
    <w:rsid w:val="6F33EF7F"/>
    <w:rsid w:val="6F7FD046"/>
    <w:rsid w:val="6FD4D408"/>
    <w:rsid w:val="6FE98ED4"/>
    <w:rsid w:val="6FF66049"/>
    <w:rsid w:val="7008BF78"/>
    <w:rsid w:val="714688EC"/>
    <w:rsid w:val="719230AA"/>
    <w:rsid w:val="73A0B931"/>
    <w:rsid w:val="73D7689A"/>
    <w:rsid w:val="74B54300"/>
    <w:rsid w:val="754B3C7F"/>
    <w:rsid w:val="7573EB57"/>
    <w:rsid w:val="76272A33"/>
    <w:rsid w:val="784CAE63"/>
    <w:rsid w:val="79999C23"/>
    <w:rsid w:val="7A334778"/>
    <w:rsid w:val="7A3D0316"/>
    <w:rsid w:val="7ADF5637"/>
    <w:rsid w:val="7AEFCD03"/>
    <w:rsid w:val="7B3D1795"/>
    <w:rsid w:val="7B58100D"/>
    <w:rsid w:val="7C861051"/>
    <w:rsid w:val="7CA38049"/>
    <w:rsid w:val="7CD1B18B"/>
    <w:rsid w:val="7D045F7E"/>
    <w:rsid w:val="7D849BF6"/>
    <w:rsid w:val="7DF5388B"/>
    <w:rsid w:val="7E2AE6CA"/>
    <w:rsid w:val="7E680880"/>
    <w:rsid w:val="7E87FF24"/>
    <w:rsid w:val="7EFC7E9B"/>
    <w:rsid w:val="7F5DAD77"/>
    <w:rsid w:val="7F9F5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EED615"/>
  <w15:chartTrackingRefBased/>
  <w15:docId w15:val="{9FEC9C8A-C0C7-435C-AEC4-9F83AAC83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3DDE"/>
  </w:style>
  <w:style w:type="paragraph" w:styleId="Heading1">
    <w:name w:val="heading 1"/>
    <w:basedOn w:val="Normal"/>
    <w:next w:val="Normal"/>
    <w:link w:val="Heading1Char"/>
    <w:uiPriority w:val="9"/>
    <w:qFormat/>
    <w:rsid w:val="00EC3DDE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3DDE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3DD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3DD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3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3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3DD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3DD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3DD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3DDE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EC3DD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2557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72511"/>
    <w:rPr>
      <w:color w:val="467886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7251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72511"/>
    <w:rPr>
      <w:rFonts w:ascii="Arial" w:eastAsia="Arial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7251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72511"/>
    <w:rPr>
      <w:rFonts w:ascii="Arial" w:eastAsia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C3DD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72511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FD77A7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7725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251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2511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25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2511"/>
    <w:rPr>
      <w:rFonts w:ascii="Arial" w:eastAsia="Arial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72511"/>
    <w:rPr>
      <w:color w:val="96607D" w:themeColor="followedHyperlink"/>
      <w:u w:val="single"/>
    </w:rPr>
  </w:style>
  <w:style w:type="table" w:styleId="GridTable5Dark-Accent2">
    <w:name w:val="Grid Table 5 Dark Accent 2"/>
    <w:basedOn w:val="TableNormal"/>
    <w:uiPriority w:val="50"/>
    <w:rsid w:val="00772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772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EC3DDE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3DDE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3DDE"/>
    <w:rPr>
      <w:rFonts w:asciiTheme="majorHAnsi" w:eastAsiaTheme="majorEastAsia" w:hAnsiTheme="majorHAnsi" w:cstheme="majorBidi"/>
      <w:caps/>
      <w:color w:val="0F4761" w:themeColor="accent1" w:themeShade="BF"/>
    </w:rPr>
  </w:style>
  <w:style w:type="table" w:styleId="TableGrid">
    <w:name w:val="Table Grid"/>
    <w:basedOn w:val="TableNormal"/>
    <w:uiPriority w:val="59"/>
    <w:rsid w:val="0077251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GridLight">
    <w:name w:val="Grid Table Light"/>
    <w:basedOn w:val="TableNormal"/>
    <w:uiPriority w:val="40"/>
    <w:rsid w:val="007725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C3DDE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C3DDE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styleId="UnresolvedMention">
    <w:name w:val="Unresolved Mention"/>
    <w:basedOn w:val="DefaultParagraphFont"/>
    <w:uiPriority w:val="99"/>
    <w:unhideWhenUsed/>
    <w:rsid w:val="0077251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table" w:styleId="GridTable4-Accent4">
    <w:name w:val="Grid Table 4 Accent 4"/>
    <w:basedOn w:val="TableNormal"/>
    <w:uiPriority w:val="49"/>
    <w:rsid w:val="00440A69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EC3DDE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3DDE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3DDE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3DDE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3DDE"/>
    <w:pPr>
      <w:spacing w:line="240" w:lineRule="auto"/>
    </w:pPr>
    <w:rPr>
      <w:b/>
      <w:bCs/>
      <w:smallCaps/>
      <w:color w:val="0E2841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3DD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3DDE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EC3DDE"/>
    <w:rPr>
      <w:b/>
      <w:bCs/>
    </w:rPr>
  </w:style>
  <w:style w:type="character" w:styleId="Emphasis">
    <w:name w:val="Emphasis"/>
    <w:basedOn w:val="DefaultParagraphFont"/>
    <w:uiPriority w:val="20"/>
    <w:qFormat/>
    <w:rsid w:val="00EC3DDE"/>
    <w:rPr>
      <w:i/>
      <w:iCs/>
    </w:rPr>
  </w:style>
  <w:style w:type="paragraph" w:styleId="NoSpacing">
    <w:name w:val="No Spacing"/>
    <w:uiPriority w:val="1"/>
    <w:qFormat/>
    <w:rsid w:val="00EC3DD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C3DDE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C3DDE"/>
    <w:rPr>
      <w:color w:val="0E284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3DDE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3DDE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C3DD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C3DD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C3DDE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EC3DDE"/>
    <w:rPr>
      <w:b/>
      <w:bCs/>
      <w:smallCaps/>
      <w:color w:val="0E284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EC3DDE"/>
    <w:rPr>
      <w:b/>
      <w:bCs/>
      <w:smallCaps/>
      <w:spacing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CB8F1-E2D6-4A4B-B071-D5F2263BC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685</Words>
  <Characters>390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Olamide</cp:lastModifiedBy>
  <cp:revision>8</cp:revision>
  <cp:lastPrinted>2024-07-22T10:38:00Z</cp:lastPrinted>
  <dcterms:created xsi:type="dcterms:W3CDTF">2024-06-13T21:01:00Z</dcterms:created>
  <dcterms:modified xsi:type="dcterms:W3CDTF">2024-10-17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107e5897f77fc1de993ee774a056141aa31b1889eba6916511a3206366ae4f</vt:lpwstr>
  </property>
</Properties>
</file>